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F045D" w14:textId="77777777" w:rsidR="00642394" w:rsidRPr="00642394" w:rsidRDefault="00642394" w:rsidP="00642394">
      <w:pPr>
        <w:rPr>
          <w:b/>
          <w:bCs/>
        </w:rPr>
      </w:pPr>
      <w:r w:rsidRPr="00642394">
        <w:rPr>
          <w:b/>
          <w:bCs/>
        </w:rPr>
        <w:t>Key Topics:</w:t>
      </w:r>
    </w:p>
    <w:p w14:paraId="08375382" w14:textId="77777777" w:rsidR="00642394" w:rsidRPr="00642394" w:rsidRDefault="00642394" w:rsidP="00642394">
      <w:pPr>
        <w:numPr>
          <w:ilvl w:val="0"/>
          <w:numId w:val="1"/>
        </w:numPr>
      </w:pPr>
      <w:r w:rsidRPr="00642394">
        <w:rPr>
          <w:b/>
          <w:bCs/>
        </w:rPr>
        <w:t>Finite State Machine</w:t>
      </w:r>
    </w:p>
    <w:p w14:paraId="4D8B4F1C" w14:textId="77777777" w:rsidR="00642394" w:rsidRPr="00642394" w:rsidRDefault="00642394" w:rsidP="00642394">
      <w:pPr>
        <w:numPr>
          <w:ilvl w:val="0"/>
          <w:numId w:val="1"/>
        </w:numPr>
      </w:pPr>
      <w:r w:rsidRPr="00642394">
        <w:rPr>
          <w:b/>
          <w:bCs/>
        </w:rPr>
        <w:t xml:space="preserve">UML </w:t>
      </w:r>
      <w:proofErr w:type="spellStart"/>
      <w:r w:rsidRPr="00642394">
        <w:rPr>
          <w:b/>
          <w:bCs/>
        </w:rPr>
        <w:t>Statechart</w:t>
      </w:r>
      <w:proofErr w:type="spellEnd"/>
      <w:r w:rsidRPr="00642394">
        <w:rPr>
          <w:b/>
          <w:bCs/>
        </w:rPr>
        <w:t xml:space="preserve"> Diagrams</w:t>
      </w:r>
    </w:p>
    <w:p w14:paraId="7466B771" w14:textId="77777777" w:rsidR="00642394" w:rsidRPr="00642394" w:rsidRDefault="00642394" w:rsidP="00642394">
      <w:pPr>
        <w:numPr>
          <w:ilvl w:val="0"/>
          <w:numId w:val="1"/>
        </w:numPr>
      </w:pPr>
      <w:r w:rsidRPr="00642394">
        <w:rPr>
          <w:b/>
          <w:bCs/>
        </w:rPr>
        <w:t>Components of State Diagrams</w:t>
      </w:r>
    </w:p>
    <w:p w14:paraId="239854D3" w14:textId="77777777" w:rsidR="00642394" w:rsidRPr="00642394" w:rsidRDefault="00642394" w:rsidP="00642394">
      <w:pPr>
        <w:numPr>
          <w:ilvl w:val="0"/>
          <w:numId w:val="1"/>
        </w:numPr>
      </w:pPr>
      <w:proofErr w:type="spellStart"/>
      <w:r w:rsidRPr="00642394">
        <w:rPr>
          <w:b/>
          <w:bCs/>
        </w:rPr>
        <w:t>Statechart</w:t>
      </w:r>
      <w:proofErr w:type="spellEnd"/>
      <w:r w:rsidRPr="00642394">
        <w:rPr>
          <w:b/>
          <w:bCs/>
        </w:rPr>
        <w:t xml:space="preserve"> Diagrams and Notations</w:t>
      </w:r>
    </w:p>
    <w:p w14:paraId="25FAF659" w14:textId="77777777" w:rsidR="00642394" w:rsidRPr="00642394" w:rsidRDefault="00642394" w:rsidP="00642394">
      <w:pPr>
        <w:numPr>
          <w:ilvl w:val="0"/>
          <w:numId w:val="1"/>
        </w:numPr>
      </w:pPr>
      <w:r w:rsidRPr="00642394">
        <w:rPr>
          <w:b/>
          <w:bCs/>
        </w:rPr>
        <w:t xml:space="preserve">Dynamic </w:t>
      </w:r>
      <w:proofErr w:type="spellStart"/>
      <w:r w:rsidRPr="00642394">
        <w:rPr>
          <w:b/>
          <w:bCs/>
        </w:rPr>
        <w:t>Modeling</w:t>
      </w:r>
      <w:proofErr w:type="spellEnd"/>
      <w:r w:rsidRPr="00642394">
        <w:rPr>
          <w:b/>
          <w:bCs/>
        </w:rPr>
        <w:t xml:space="preserve"> Examples</w:t>
      </w:r>
    </w:p>
    <w:p w14:paraId="27C98A0D" w14:textId="77777777" w:rsidR="00642394" w:rsidRPr="00642394" w:rsidRDefault="00642394" w:rsidP="00642394">
      <w:pPr>
        <w:numPr>
          <w:ilvl w:val="0"/>
          <w:numId w:val="1"/>
        </w:numPr>
      </w:pPr>
      <w:r w:rsidRPr="00642394">
        <w:rPr>
          <w:b/>
          <w:bCs/>
        </w:rPr>
        <w:t xml:space="preserve">Practical Tips for Dynamic </w:t>
      </w:r>
      <w:proofErr w:type="spellStart"/>
      <w:r w:rsidRPr="00642394">
        <w:rPr>
          <w:b/>
          <w:bCs/>
        </w:rPr>
        <w:t>Modeling</w:t>
      </w:r>
      <w:proofErr w:type="spellEnd"/>
    </w:p>
    <w:p w14:paraId="79C1E6C4" w14:textId="77777777" w:rsidR="00642394" w:rsidRPr="00642394" w:rsidRDefault="00642394" w:rsidP="00642394">
      <w:pPr>
        <w:numPr>
          <w:ilvl w:val="0"/>
          <w:numId w:val="1"/>
        </w:numPr>
      </w:pPr>
      <w:r w:rsidRPr="00642394">
        <w:rPr>
          <w:b/>
          <w:bCs/>
        </w:rPr>
        <w:t>State Chart Diagram vs. Sequence Diagram</w:t>
      </w:r>
    </w:p>
    <w:p w14:paraId="1EBEE970" w14:textId="77777777" w:rsidR="00642394" w:rsidRPr="00642394" w:rsidRDefault="00642394" w:rsidP="00642394">
      <w:pPr>
        <w:numPr>
          <w:ilvl w:val="0"/>
          <w:numId w:val="1"/>
        </w:numPr>
      </w:pPr>
      <w:r w:rsidRPr="00642394">
        <w:rPr>
          <w:b/>
          <w:bCs/>
        </w:rPr>
        <w:t>When to Use State Diagrams</w:t>
      </w:r>
    </w:p>
    <w:p w14:paraId="1D0E2776" w14:textId="77777777" w:rsidR="00642394" w:rsidRPr="00642394" w:rsidRDefault="00642394" w:rsidP="00642394">
      <w:pPr>
        <w:numPr>
          <w:ilvl w:val="0"/>
          <w:numId w:val="1"/>
        </w:numPr>
      </w:pPr>
      <w:r w:rsidRPr="00642394">
        <w:rPr>
          <w:b/>
          <w:bCs/>
        </w:rPr>
        <w:t>Requirements Analysis Review</w:t>
      </w:r>
    </w:p>
    <w:p w14:paraId="430C8F11" w14:textId="77777777" w:rsidR="00642394" w:rsidRPr="00642394" w:rsidRDefault="00642394" w:rsidP="00642394">
      <w:pPr>
        <w:numPr>
          <w:ilvl w:val="0"/>
          <w:numId w:val="1"/>
        </w:numPr>
      </w:pPr>
      <w:r w:rsidRPr="00642394">
        <w:rPr>
          <w:b/>
          <w:bCs/>
        </w:rPr>
        <w:t>When is a Model Dominant?</w:t>
      </w:r>
    </w:p>
    <w:p w14:paraId="53D957AA" w14:textId="77777777" w:rsidR="00642394" w:rsidRPr="00642394" w:rsidRDefault="00F34F1D" w:rsidP="00642394">
      <w:r>
        <w:rPr>
          <w:noProof/>
        </w:rPr>
        <w:pict w14:anchorId="151FB789">
          <v:rect id="_x0000_i1031" alt="" style="width:451.15pt;height:.05pt;mso-width-percent:0;mso-height-percent:0;mso-width-percent:0;mso-height-percent:0" o:hrpct="964" o:hralign="center" o:hrstd="t" o:hrnoshade="t" o:hr="t" fillcolor="#dcd9d4" stroked="f"/>
        </w:pict>
      </w:r>
    </w:p>
    <w:p w14:paraId="54050274" w14:textId="77777777" w:rsidR="00642394" w:rsidRPr="00642394" w:rsidRDefault="00642394" w:rsidP="00642394">
      <w:pPr>
        <w:rPr>
          <w:b/>
          <w:bCs/>
        </w:rPr>
      </w:pPr>
      <w:r w:rsidRPr="00642394">
        <w:rPr>
          <w:b/>
          <w:bCs/>
        </w:rPr>
        <w:t>1. Finite State Machine</w:t>
      </w:r>
    </w:p>
    <w:p w14:paraId="5F3BF2FB" w14:textId="77777777" w:rsidR="00642394" w:rsidRPr="00642394" w:rsidRDefault="00642394" w:rsidP="00642394">
      <w:r w:rsidRPr="00642394">
        <w:rPr>
          <w:b/>
          <w:bCs/>
        </w:rPr>
        <w:t>Concept</w:t>
      </w:r>
      <w:r w:rsidRPr="00642394">
        <w:t>:</w:t>
      </w:r>
    </w:p>
    <w:p w14:paraId="19E57508" w14:textId="77777777" w:rsidR="00642394" w:rsidRPr="00642394" w:rsidRDefault="00642394" w:rsidP="00642394">
      <w:pPr>
        <w:numPr>
          <w:ilvl w:val="0"/>
          <w:numId w:val="2"/>
        </w:numPr>
      </w:pPr>
      <w:r w:rsidRPr="00642394">
        <w:t xml:space="preserve">A finite state machine is a </w:t>
      </w:r>
      <w:r w:rsidRPr="00C23F54">
        <w:rPr>
          <w:color w:val="FF0000"/>
        </w:rPr>
        <w:t>model used to represent and control execution flow.</w:t>
      </w:r>
      <w:r w:rsidRPr="00642394">
        <w:t xml:space="preserve"> It consists of states, transitions, and events.</w:t>
      </w:r>
    </w:p>
    <w:p w14:paraId="12C77253" w14:textId="77777777" w:rsidR="00642394" w:rsidRPr="00642394" w:rsidRDefault="00642394" w:rsidP="00642394">
      <w:pPr>
        <w:numPr>
          <w:ilvl w:val="0"/>
          <w:numId w:val="2"/>
        </w:numPr>
      </w:pPr>
      <w:r w:rsidRPr="00642394">
        <w:rPr>
          <w:b/>
          <w:bCs/>
        </w:rPr>
        <w:t>Example</w:t>
      </w:r>
      <w:r w:rsidRPr="00642394">
        <w:t>: A light switch</w:t>
      </w:r>
    </w:p>
    <w:p w14:paraId="08799965" w14:textId="77777777" w:rsidR="00642394" w:rsidRPr="00642394" w:rsidRDefault="00642394" w:rsidP="00642394">
      <w:pPr>
        <w:numPr>
          <w:ilvl w:val="1"/>
          <w:numId w:val="2"/>
        </w:numPr>
      </w:pPr>
      <w:r w:rsidRPr="00642394">
        <w:rPr>
          <w:b/>
          <w:bCs/>
        </w:rPr>
        <w:t>States</w:t>
      </w:r>
      <w:r w:rsidRPr="00642394">
        <w:t>: Light on, Light off</w:t>
      </w:r>
    </w:p>
    <w:p w14:paraId="3BFE76DB" w14:textId="77777777" w:rsidR="00642394" w:rsidRPr="00642394" w:rsidRDefault="00642394" w:rsidP="00642394">
      <w:pPr>
        <w:numPr>
          <w:ilvl w:val="1"/>
          <w:numId w:val="2"/>
        </w:numPr>
      </w:pPr>
      <w:r w:rsidRPr="00642394">
        <w:rPr>
          <w:b/>
          <w:bCs/>
        </w:rPr>
        <w:t>Transitions</w:t>
      </w:r>
      <w:r w:rsidRPr="00642394">
        <w:t>: Flip switch on, Flip switch off</w:t>
      </w:r>
    </w:p>
    <w:p w14:paraId="2C228E1F" w14:textId="77777777" w:rsidR="00642394" w:rsidRPr="00642394" w:rsidRDefault="00F34F1D" w:rsidP="00642394">
      <w:r>
        <w:rPr>
          <w:noProof/>
        </w:rPr>
        <w:pict w14:anchorId="7CD0C694">
          <v:rect id="_x0000_i1030" alt="" style="width:451.15pt;height:.05pt;mso-width-percent:0;mso-height-percent:0;mso-width-percent:0;mso-height-percent:0" o:hrpct="964" o:hralign="center" o:hrstd="t" o:hrnoshade="t" o:hr="t" fillcolor="#dcd9d4" stroked="f"/>
        </w:pict>
      </w:r>
    </w:p>
    <w:p w14:paraId="44B2F794" w14:textId="3FF09554" w:rsidR="00642394" w:rsidRPr="00642394" w:rsidRDefault="00642394" w:rsidP="00642394">
      <w:pPr>
        <w:rPr>
          <w:b/>
          <w:bCs/>
        </w:rPr>
      </w:pPr>
      <w:r w:rsidRPr="00642394">
        <w:rPr>
          <w:b/>
          <w:bCs/>
        </w:rPr>
        <w:t xml:space="preserve">2. </w:t>
      </w:r>
      <w:r w:rsidRPr="00642394">
        <w:rPr>
          <w:b/>
          <w:bCs/>
          <w:highlight w:val="yellow"/>
        </w:rPr>
        <w:t xml:space="preserve">UML </w:t>
      </w:r>
      <w:proofErr w:type="spellStart"/>
      <w:r w:rsidRPr="00642394">
        <w:rPr>
          <w:b/>
          <w:bCs/>
          <w:highlight w:val="yellow"/>
        </w:rPr>
        <w:t>Statechart</w:t>
      </w:r>
      <w:proofErr w:type="spellEnd"/>
      <w:r w:rsidRPr="00642394">
        <w:rPr>
          <w:b/>
          <w:bCs/>
          <w:highlight w:val="yellow"/>
        </w:rPr>
        <w:t xml:space="preserve"> Diagrams</w:t>
      </w:r>
      <w:r w:rsidR="00874EF1">
        <w:rPr>
          <w:b/>
          <w:bCs/>
        </w:rPr>
        <w:t xml:space="preserve"> </w:t>
      </w:r>
      <w:r w:rsidR="00874EF1" w:rsidRPr="00874EF1">
        <w:rPr>
          <w:b/>
          <w:bCs/>
          <w:highlight w:val="yellow"/>
        </w:rPr>
        <w:t>100% exam</w:t>
      </w:r>
    </w:p>
    <w:p w14:paraId="20D0CB13" w14:textId="77777777" w:rsidR="00642394" w:rsidRPr="00642394" w:rsidRDefault="00642394" w:rsidP="00642394">
      <w:r w:rsidRPr="00642394">
        <w:rPr>
          <w:b/>
          <w:bCs/>
        </w:rPr>
        <w:t>Definition</w:t>
      </w:r>
      <w:r w:rsidRPr="00642394">
        <w:t>:</w:t>
      </w:r>
    </w:p>
    <w:p w14:paraId="050B575F" w14:textId="77777777" w:rsidR="00642394" w:rsidRPr="00642394" w:rsidRDefault="00642394" w:rsidP="00642394">
      <w:pPr>
        <w:numPr>
          <w:ilvl w:val="0"/>
          <w:numId w:val="3"/>
        </w:numPr>
      </w:pPr>
      <w:r w:rsidRPr="00642394">
        <w:t>UML state diagrams describe the sequence of states an object goes through in response to external events.</w:t>
      </w:r>
    </w:p>
    <w:p w14:paraId="1F238538" w14:textId="6C56D48D" w:rsidR="00642394" w:rsidRDefault="00642394" w:rsidP="00642394">
      <w:pPr>
        <w:numPr>
          <w:ilvl w:val="0"/>
          <w:numId w:val="3"/>
        </w:numPr>
      </w:pPr>
      <w:r w:rsidRPr="00642394">
        <w:t>They are extensions of the finite state machine model.</w:t>
      </w:r>
    </w:p>
    <w:p w14:paraId="5A251FA7" w14:textId="7497DC1C" w:rsidR="00A83E51" w:rsidRPr="00642394" w:rsidRDefault="00A83E51" w:rsidP="00642394">
      <w:pPr>
        <w:numPr>
          <w:ilvl w:val="0"/>
          <w:numId w:val="3"/>
        </w:numPr>
        <w:rPr>
          <w:highlight w:val="yellow"/>
        </w:rPr>
      </w:pPr>
      <w:r w:rsidRPr="00A83E51">
        <w:rPr>
          <w:highlight w:val="yellow"/>
        </w:rPr>
        <w:t>how individual objects change their state in response to events.</w:t>
      </w:r>
    </w:p>
    <w:p w14:paraId="30BA878B" w14:textId="77777777" w:rsidR="00642394" w:rsidRPr="00642394" w:rsidRDefault="00642394" w:rsidP="00642394">
      <w:r w:rsidRPr="00642394">
        <w:rPr>
          <w:b/>
          <w:bCs/>
        </w:rPr>
        <w:t>Key Concepts</w:t>
      </w:r>
      <w:r w:rsidRPr="00642394">
        <w:t>:</w:t>
      </w:r>
    </w:p>
    <w:p w14:paraId="7EEE9CEF" w14:textId="77777777" w:rsidR="00642394" w:rsidRPr="00642394" w:rsidRDefault="00642394" w:rsidP="00642394">
      <w:pPr>
        <w:numPr>
          <w:ilvl w:val="0"/>
          <w:numId w:val="4"/>
        </w:numPr>
      </w:pPr>
      <w:r w:rsidRPr="00642394">
        <w:rPr>
          <w:b/>
          <w:bCs/>
        </w:rPr>
        <w:t>State</w:t>
      </w:r>
      <w:r w:rsidRPr="00642394">
        <w:t>: A condition satisfied by the attributes of an object.</w:t>
      </w:r>
    </w:p>
    <w:p w14:paraId="23077AEE" w14:textId="77777777" w:rsidR="00642394" w:rsidRPr="00642394" w:rsidRDefault="00642394" w:rsidP="00642394">
      <w:pPr>
        <w:numPr>
          <w:ilvl w:val="0"/>
          <w:numId w:val="4"/>
        </w:numPr>
      </w:pPr>
      <w:r w:rsidRPr="00642394">
        <w:rPr>
          <w:b/>
          <w:bCs/>
        </w:rPr>
        <w:t>Transition</w:t>
      </w:r>
      <w:r w:rsidRPr="00642394">
        <w:t>: A move from one state to another.</w:t>
      </w:r>
    </w:p>
    <w:p w14:paraId="7103CAE8" w14:textId="423EDB1A" w:rsidR="00642394" w:rsidRDefault="00642394" w:rsidP="00642394">
      <w:pPr>
        <w:numPr>
          <w:ilvl w:val="0"/>
          <w:numId w:val="4"/>
        </w:numPr>
      </w:pPr>
      <w:r w:rsidRPr="00642394">
        <w:rPr>
          <w:b/>
          <w:bCs/>
        </w:rPr>
        <w:t>Event</w:t>
      </w:r>
      <w:r w:rsidRPr="00642394">
        <w:t>: A potential trigger for a state change.</w:t>
      </w:r>
    </w:p>
    <w:p w14:paraId="00683A48" w14:textId="4B5F79C5" w:rsidR="00874EF1" w:rsidRPr="00642394" w:rsidRDefault="00874EF1" w:rsidP="00874EF1">
      <w:r w:rsidRPr="00874EF1">
        <w:rPr>
          <w:noProof/>
        </w:rPr>
        <w:lastRenderedPageBreak/>
        <w:drawing>
          <wp:inline distT="0" distB="0" distL="0" distR="0" wp14:anchorId="562303F2" wp14:editId="2F54834F">
            <wp:extent cx="3779851" cy="214035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84164" cy="2142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6D81" w:rsidRPr="00CA6D81">
        <w:rPr>
          <w:noProof/>
        </w:rPr>
        <w:t xml:space="preserve"> </w:t>
      </w:r>
      <w:r w:rsidR="00CA6D81" w:rsidRPr="00CA6D81">
        <w:rPr>
          <w:noProof/>
        </w:rPr>
        <w:drawing>
          <wp:inline distT="0" distB="0" distL="0" distR="0" wp14:anchorId="587985E0" wp14:editId="06165DC4">
            <wp:extent cx="4289936" cy="26877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93006" cy="2689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4C342" w14:textId="77777777" w:rsidR="00642394" w:rsidRDefault="00642394" w:rsidP="00A83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tate: Light off</w:t>
      </w:r>
    </w:p>
    <w:p w14:paraId="75B37E2F" w14:textId="77777777" w:rsidR="00642394" w:rsidRDefault="00642394" w:rsidP="00A83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vent: flip switch on</w:t>
      </w:r>
    </w:p>
    <w:p w14:paraId="01FCCEA8" w14:textId="77777777" w:rsidR="00642394" w:rsidRDefault="00642394" w:rsidP="00A83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ransition: Light off -&gt; Light on</w:t>
      </w:r>
    </w:p>
    <w:p w14:paraId="5A90C6FD" w14:textId="77777777" w:rsidR="00642394" w:rsidRDefault="00642394" w:rsidP="00A83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tate: Light on</w:t>
      </w:r>
    </w:p>
    <w:p w14:paraId="7F2ECE72" w14:textId="77777777" w:rsidR="00642394" w:rsidRDefault="00642394" w:rsidP="00A83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vent: flip switch off</w:t>
      </w:r>
    </w:p>
    <w:p w14:paraId="32CC3DFB" w14:textId="394D618F" w:rsidR="00AD0060" w:rsidRDefault="00642394" w:rsidP="00A83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ransition: Light on -&gt; Light off</w:t>
      </w:r>
    </w:p>
    <w:p w14:paraId="3CCE1FF1" w14:textId="77777777" w:rsidR="00642394" w:rsidRPr="00642394" w:rsidRDefault="00642394" w:rsidP="00642394">
      <w:pPr>
        <w:rPr>
          <w:b/>
          <w:bCs/>
        </w:rPr>
      </w:pPr>
      <w:r w:rsidRPr="00642394">
        <w:rPr>
          <w:b/>
          <w:bCs/>
        </w:rPr>
        <w:t>3. Components of State Diagrams</w:t>
      </w:r>
    </w:p>
    <w:p w14:paraId="4AAC3FA2" w14:textId="77777777" w:rsidR="00642394" w:rsidRPr="00642394" w:rsidRDefault="00642394" w:rsidP="00642394">
      <w:r w:rsidRPr="00642394">
        <w:rPr>
          <w:b/>
          <w:bCs/>
        </w:rPr>
        <w:t>States</w:t>
      </w:r>
      <w:r w:rsidRPr="00642394">
        <w:t>:</w:t>
      </w:r>
    </w:p>
    <w:p w14:paraId="4D1216F2" w14:textId="7D545BFC" w:rsidR="00642394" w:rsidRPr="00642394" w:rsidRDefault="00642394" w:rsidP="00642394">
      <w:pPr>
        <w:numPr>
          <w:ilvl w:val="0"/>
          <w:numId w:val="5"/>
        </w:numPr>
      </w:pPr>
      <w:r w:rsidRPr="00642394">
        <w:t xml:space="preserve">Capture conditions that hold for </w:t>
      </w:r>
      <w:r w:rsidR="00C23F54" w:rsidRPr="00642394">
        <w:t>a period</w:t>
      </w:r>
      <w:r w:rsidRPr="00642394">
        <w:t>.</w:t>
      </w:r>
    </w:p>
    <w:p w14:paraId="4A072DBC" w14:textId="0EB81A45" w:rsidR="00642394" w:rsidRDefault="00642394" w:rsidP="00642394">
      <w:pPr>
        <w:numPr>
          <w:ilvl w:val="1"/>
          <w:numId w:val="5"/>
        </w:numPr>
      </w:pPr>
      <w:r w:rsidRPr="00642394">
        <w:t>Example: Light is on, Light is off.</w:t>
      </w:r>
    </w:p>
    <w:p w14:paraId="47D47247" w14:textId="577F3911" w:rsidR="000D27B9" w:rsidRPr="00642394" w:rsidRDefault="000D27B9" w:rsidP="000D27B9">
      <w:pPr>
        <w:numPr>
          <w:ilvl w:val="0"/>
          <w:numId w:val="5"/>
        </w:numPr>
      </w:pPr>
      <w:r w:rsidRPr="000D27B9">
        <w:t xml:space="preserve">abstraction of the </w:t>
      </w:r>
      <w:r w:rsidRPr="000D27B9">
        <w:rPr>
          <w:color w:val="FF0000"/>
        </w:rPr>
        <w:t>attributes of a class</w:t>
      </w:r>
      <w:r>
        <w:rPr>
          <w:color w:val="FF0000"/>
        </w:rPr>
        <w:t xml:space="preserve"> with </w:t>
      </w:r>
      <w:r w:rsidRPr="000D27B9">
        <w:rPr>
          <w:color w:val="FF0000"/>
        </w:rPr>
        <w:t>duration</w:t>
      </w:r>
    </w:p>
    <w:p w14:paraId="10726DC0" w14:textId="77777777" w:rsidR="00642394" w:rsidRPr="00642394" w:rsidRDefault="00642394" w:rsidP="00642394">
      <w:r w:rsidRPr="00642394">
        <w:rPr>
          <w:b/>
          <w:bCs/>
        </w:rPr>
        <w:t>Transitions</w:t>
      </w:r>
      <w:r w:rsidRPr="00642394">
        <w:t>:</w:t>
      </w:r>
    </w:p>
    <w:p w14:paraId="10E91A2C" w14:textId="77777777" w:rsidR="00642394" w:rsidRPr="00642394" w:rsidRDefault="00642394" w:rsidP="00642394">
      <w:pPr>
        <w:numPr>
          <w:ilvl w:val="0"/>
          <w:numId w:val="6"/>
        </w:numPr>
      </w:pPr>
      <w:proofErr w:type="spellStart"/>
      <w:r w:rsidRPr="00642394">
        <w:t>Labeled</w:t>
      </w:r>
      <w:proofErr w:type="spellEnd"/>
      <w:r w:rsidRPr="00642394">
        <w:t xml:space="preserve"> by events, indicating a change from one state to another.</w:t>
      </w:r>
    </w:p>
    <w:p w14:paraId="599DBF08" w14:textId="77777777" w:rsidR="00642394" w:rsidRPr="00642394" w:rsidRDefault="00642394" w:rsidP="00642394">
      <w:r w:rsidRPr="00642394">
        <w:rPr>
          <w:b/>
          <w:bCs/>
        </w:rPr>
        <w:lastRenderedPageBreak/>
        <w:t>Events</w:t>
      </w:r>
      <w:r w:rsidRPr="00642394">
        <w:t>:</w:t>
      </w:r>
    </w:p>
    <w:p w14:paraId="13B686D4" w14:textId="77777777" w:rsidR="00642394" w:rsidRPr="00642394" w:rsidRDefault="00642394" w:rsidP="00642394">
      <w:pPr>
        <w:numPr>
          <w:ilvl w:val="0"/>
          <w:numId w:val="7"/>
        </w:numPr>
      </w:pPr>
      <w:r w:rsidRPr="00642394">
        <w:t>Something that happens at a point in time (e.g., button press, mouse click).</w:t>
      </w:r>
    </w:p>
    <w:p w14:paraId="5C5F1C3A" w14:textId="77777777" w:rsidR="00642394" w:rsidRPr="00642394" w:rsidRDefault="00642394" w:rsidP="00642394">
      <w:pPr>
        <w:numPr>
          <w:ilvl w:val="0"/>
          <w:numId w:val="7"/>
        </w:numPr>
      </w:pPr>
      <w:r w:rsidRPr="00642394">
        <w:t>Can trigger internal (no state change) or external transitions (state change).</w:t>
      </w:r>
    </w:p>
    <w:p w14:paraId="47CAB32A" w14:textId="77777777" w:rsidR="00642394" w:rsidRPr="00642394" w:rsidRDefault="00642394" w:rsidP="00642394">
      <w:r w:rsidRPr="00642394">
        <w:rPr>
          <w:b/>
          <w:bCs/>
        </w:rPr>
        <w:t>Actions</w:t>
      </w:r>
      <w:r w:rsidRPr="00642394">
        <w:t>:</w:t>
      </w:r>
    </w:p>
    <w:p w14:paraId="464820C8" w14:textId="360CDD60" w:rsidR="00642394" w:rsidRPr="00642394" w:rsidRDefault="00642394" w:rsidP="00642394">
      <w:pPr>
        <w:numPr>
          <w:ilvl w:val="0"/>
          <w:numId w:val="8"/>
        </w:numPr>
      </w:pPr>
      <w:r w:rsidRPr="00642394">
        <w:t xml:space="preserve">May be executed </w:t>
      </w:r>
      <w:r w:rsidR="00DC4170" w:rsidRPr="00642394">
        <w:t>because of</w:t>
      </w:r>
      <w:r w:rsidRPr="00642394">
        <w:t xml:space="preserve"> an event.</w:t>
      </w:r>
    </w:p>
    <w:p w14:paraId="581E8048" w14:textId="77777777" w:rsidR="00642394" w:rsidRPr="00642394" w:rsidRDefault="00642394" w:rsidP="00642394">
      <w:proofErr w:type="spellStart"/>
      <w:r w:rsidRPr="00642394">
        <w:rPr>
          <w:b/>
          <w:bCs/>
        </w:rPr>
        <w:t>Statechart</w:t>
      </w:r>
      <w:proofErr w:type="spellEnd"/>
      <w:r w:rsidRPr="00642394">
        <w:rPr>
          <w:b/>
          <w:bCs/>
        </w:rPr>
        <w:t xml:space="preserve"> Example</w:t>
      </w:r>
      <w:r w:rsidRPr="00642394">
        <w:t>: Interaction with a PC</w:t>
      </w:r>
    </w:p>
    <w:p w14:paraId="252C2C04" w14:textId="77777777" w:rsidR="00642394" w:rsidRPr="00642394" w:rsidRDefault="00642394" w:rsidP="00642394">
      <w:pPr>
        <w:numPr>
          <w:ilvl w:val="0"/>
          <w:numId w:val="9"/>
        </w:numPr>
      </w:pPr>
      <w:r w:rsidRPr="00642394">
        <w:rPr>
          <w:b/>
          <w:bCs/>
        </w:rPr>
        <w:t>States</w:t>
      </w:r>
      <w:r w:rsidRPr="00642394">
        <w:t>: Blue screen, Login screen, Active desktop, Logout screen.</w:t>
      </w:r>
    </w:p>
    <w:p w14:paraId="2AA15179" w14:textId="77777777" w:rsidR="00642394" w:rsidRPr="00C23F54" w:rsidRDefault="00642394" w:rsidP="00642394">
      <w:pPr>
        <w:numPr>
          <w:ilvl w:val="0"/>
          <w:numId w:val="9"/>
        </w:numPr>
        <w:rPr>
          <w:lang w:val="fr-FR"/>
        </w:rPr>
      </w:pPr>
      <w:proofErr w:type="spellStart"/>
      <w:proofErr w:type="gramStart"/>
      <w:r w:rsidRPr="00C23F54">
        <w:rPr>
          <w:b/>
          <w:bCs/>
          <w:lang w:val="fr-FR"/>
        </w:rPr>
        <w:t>Events</w:t>
      </w:r>
      <w:proofErr w:type="spellEnd"/>
      <w:r w:rsidRPr="00C23F54">
        <w:rPr>
          <w:lang w:val="fr-FR"/>
        </w:rPr>
        <w:t>:</w:t>
      </w:r>
      <w:proofErr w:type="gramEnd"/>
      <w:r w:rsidRPr="00C23F54">
        <w:rPr>
          <w:lang w:val="fr-FR"/>
        </w:rPr>
        <w:t xml:space="preserve"> ctrl-alt-</w:t>
      </w:r>
      <w:proofErr w:type="spellStart"/>
      <w:r w:rsidRPr="00C23F54">
        <w:rPr>
          <w:lang w:val="fr-FR"/>
        </w:rPr>
        <w:t>del</w:t>
      </w:r>
      <w:proofErr w:type="spellEnd"/>
      <w:r w:rsidRPr="00C23F54">
        <w:rPr>
          <w:lang w:val="fr-FR"/>
        </w:rPr>
        <w:t xml:space="preserve">, </w:t>
      </w:r>
      <w:proofErr w:type="spellStart"/>
      <w:r w:rsidRPr="00C23F54">
        <w:rPr>
          <w:lang w:val="fr-FR"/>
        </w:rPr>
        <w:t>username-passwd</w:t>
      </w:r>
      <w:proofErr w:type="spellEnd"/>
      <w:r w:rsidRPr="00C23F54">
        <w:rPr>
          <w:lang w:val="fr-FR"/>
        </w:rPr>
        <w:t xml:space="preserve">, </w:t>
      </w:r>
      <w:proofErr w:type="spellStart"/>
      <w:r w:rsidRPr="00C23F54">
        <w:rPr>
          <w:lang w:val="fr-FR"/>
        </w:rPr>
        <w:t>request-logout</w:t>
      </w:r>
      <w:proofErr w:type="spellEnd"/>
      <w:r w:rsidRPr="00C23F54">
        <w:rPr>
          <w:lang w:val="fr-FR"/>
        </w:rPr>
        <w:t xml:space="preserve">, </w:t>
      </w:r>
      <w:proofErr w:type="spellStart"/>
      <w:r w:rsidRPr="00C23F54">
        <w:rPr>
          <w:lang w:val="fr-FR"/>
        </w:rPr>
        <w:t>confirm-logout</w:t>
      </w:r>
      <w:proofErr w:type="spellEnd"/>
      <w:r w:rsidRPr="00C23F54">
        <w:rPr>
          <w:lang w:val="fr-FR"/>
        </w:rPr>
        <w:t>.</w:t>
      </w:r>
    </w:p>
    <w:p w14:paraId="09BF5565" w14:textId="77777777" w:rsidR="00642394" w:rsidRPr="00642394" w:rsidRDefault="00F34F1D" w:rsidP="00642394">
      <w:r>
        <w:rPr>
          <w:noProof/>
        </w:rPr>
        <w:pict w14:anchorId="48A9FFFB">
          <v:rect id="_x0000_i1029" alt="" style="width:451.15pt;height:.05pt;mso-width-percent:0;mso-height-percent:0;mso-width-percent:0;mso-height-percent:0" o:hrpct="964" o:hralign="center" o:hrstd="t" o:hrnoshade="t" o:hr="t" fillcolor="#dcd9d4" stroked="f"/>
        </w:pict>
      </w:r>
    </w:p>
    <w:p w14:paraId="0C3BAD48" w14:textId="77777777" w:rsidR="00642394" w:rsidRPr="00642394" w:rsidRDefault="00642394" w:rsidP="00642394">
      <w:pPr>
        <w:rPr>
          <w:b/>
          <w:bCs/>
        </w:rPr>
      </w:pPr>
      <w:r w:rsidRPr="00642394">
        <w:rPr>
          <w:b/>
          <w:bCs/>
        </w:rPr>
        <w:t xml:space="preserve">4. </w:t>
      </w:r>
      <w:proofErr w:type="spellStart"/>
      <w:r w:rsidRPr="00642394">
        <w:rPr>
          <w:b/>
          <w:bCs/>
        </w:rPr>
        <w:t>Statechart</w:t>
      </w:r>
      <w:proofErr w:type="spellEnd"/>
      <w:r w:rsidRPr="00642394">
        <w:rPr>
          <w:b/>
          <w:bCs/>
        </w:rPr>
        <w:t xml:space="preserve"> Diagrams and Notations</w:t>
      </w:r>
    </w:p>
    <w:p w14:paraId="68734F5D" w14:textId="77777777" w:rsidR="00642394" w:rsidRPr="00642394" w:rsidRDefault="00642394" w:rsidP="00642394">
      <w:r w:rsidRPr="00642394">
        <w:rPr>
          <w:b/>
          <w:bCs/>
        </w:rPr>
        <w:t xml:space="preserve">UML </w:t>
      </w:r>
      <w:proofErr w:type="spellStart"/>
      <w:r w:rsidRPr="00642394">
        <w:rPr>
          <w:b/>
          <w:bCs/>
        </w:rPr>
        <w:t>Statechart</w:t>
      </w:r>
      <w:proofErr w:type="spellEnd"/>
      <w:r w:rsidRPr="00642394">
        <w:rPr>
          <w:b/>
          <w:bCs/>
        </w:rPr>
        <w:t xml:space="preserve"> Diagram Notation</w:t>
      </w:r>
      <w:r w:rsidRPr="00642394">
        <w:t>:</w:t>
      </w:r>
    </w:p>
    <w:p w14:paraId="2AB88312" w14:textId="77777777" w:rsidR="00642394" w:rsidRPr="00642394" w:rsidRDefault="00642394" w:rsidP="00642394">
      <w:pPr>
        <w:numPr>
          <w:ilvl w:val="0"/>
          <w:numId w:val="10"/>
        </w:numPr>
      </w:pPr>
      <w:r w:rsidRPr="00642394">
        <w:t xml:space="preserve">Based on </w:t>
      </w:r>
      <w:proofErr w:type="spellStart"/>
      <w:r w:rsidRPr="00642394">
        <w:t>statecharts</w:t>
      </w:r>
      <w:proofErr w:type="spellEnd"/>
      <w:r w:rsidRPr="00642394">
        <w:t xml:space="preserve"> by </w:t>
      </w:r>
      <w:proofErr w:type="spellStart"/>
      <w:r w:rsidRPr="00642394">
        <w:t>Harel</w:t>
      </w:r>
      <w:proofErr w:type="spellEnd"/>
      <w:r w:rsidRPr="00642394">
        <w:t xml:space="preserve"> (1987) with object-oriented modifications.</w:t>
      </w:r>
    </w:p>
    <w:p w14:paraId="03890CAE" w14:textId="77777777" w:rsidR="00642394" w:rsidRPr="00642394" w:rsidRDefault="00642394" w:rsidP="00642394">
      <w:pPr>
        <w:numPr>
          <w:ilvl w:val="0"/>
          <w:numId w:val="10"/>
        </w:numPr>
      </w:pPr>
      <w:r w:rsidRPr="00642394">
        <w:t>Can be mapped into a finite state machine (FSM).</w:t>
      </w:r>
    </w:p>
    <w:p w14:paraId="3BB81919" w14:textId="77777777" w:rsidR="00642394" w:rsidRPr="00642394" w:rsidRDefault="00642394" w:rsidP="00642394">
      <w:r w:rsidRPr="00642394">
        <w:rPr>
          <w:b/>
          <w:bCs/>
        </w:rPr>
        <w:t>Elements</w:t>
      </w:r>
      <w:r w:rsidRPr="00642394">
        <w:t>:</w:t>
      </w:r>
    </w:p>
    <w:p w14:paraId="20A79C2A" w14:textId="77777777" w:rsidR="00642394" w:rsidRPr="00642394" w:rsidRDefault="00642394" w:rsidP="00642394">
      <w:pPr>
        <w:numPr>
          <w:ilvl w:val="0"/>
          <w:numId w:val="11"/>
        </w:numPr>
      </w:pPr>
      <w:r w:rsidRPr="00642394">
        <w:rPr>
          <w:b/>
          <w:bCs/>
        </w:rPr>
        <w:t>State</w:t>
      </w:r>
      <w:r w:rsidRPr="00642394">
        <w:t xml:space="preserve">: Represented by a </w:t>
      </w:r>
      <w:r w:rsidRPr="00642394">
        <w:rPr>
          <w:color w:val="FF0000"/>
        </w:rPr>
        <w:t>rounded rectangle.</w:t>
      </w:r>
    </w:p>
    <w:p w14:paraId="591EC70E" w14:textId="77777777" w:rsidR="00642394" w:rsidRPr="00642394" w:rsidRDefault="00642394" w:rsidP="00642394">
      <w:pPr>
        <w:numPr>
          <w:ilvl w:val="0"/>
          <w:numId w:val="11"/>
        </w:numPr>
      </w:pPr>
      <w:r w:rsidRPr="00642394">
        <w:rPr>
          <w:b/>
          <w:bCs/>
        </w:rPr>
        <w:t>Transition</w:t>
      </w:r>
      <w:r w:rsidRPr="00642394">
        <w:t>: Arrow indicating a state change.</w:t>
      </w:r>
    </w:p>
    <w:p w14:paraId="0CC74F16" w14:textId="2C54CB85" w:rsidR="00642394" w:rsidRPr="00642394" w:rsidRDefault="00642394" w:rsidP="00642394">
      <w:pPr>
        <w:numPr>
          <w:ilvl w:val="0"/>
          <w:numId w:val="11"/>
        </w:numPr>
      </w:pPr>
      <w:r w:rsidRPr="00642394">
        <w:rPr>
          <w:b/>
          <w:bCs/>
        </w:rPr>
        <w:t>Event/Action</w:t>
      </w:r>
      <w:r w:rsidRPr="00642394">
        <w:t xml:space="preserve">: </w:t>
      </w:r>
      <w:r w:rsidR="00D42401" w:rsidRPr="00642394">
        <w:t>Labelled</w:t>
      </w:r>
      <w:r w:rsidRPr="00642394">
        <w:t xml:space="preserve"> on transitions to show the event triggering the transition and the action performed.</w:t>
      </w:r>
    </w:p>
    <w:p w14:paraId="5531C127" w14:textId="77777777" w:rsidR="00642394" w:rsidRPr="00642394" w:rsidRDefault="00642394" w:rsidP="00642394">
      <w:r w:rsidRPr="00642394">
        <w:rPr>
          <w:b/>
          <w:bCs/>
        </w:rPr>
        <w:t>Example Notation</w:t>
      </w:r>
      <w:r w:rsidRPr="00642394">
        <w:t>:</w:t>
      </w:r>
    </w:p>
    <w:p w14:paraId="68A46EFB" w14:textId="4DCDD44F" w:rsidR="00642394" w:rsidRDefault="00642394" w:rsidP="000D27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642394">
        <w:t>State1 --[event(</w:t>
      </w:r>
      <w:proofErr w:type="spellStart"/>
      <w:r w:rsidRPr="00642394">
        <w:t>attr</w:t>
      </w:r>
      <w:proofErr w:type="spellEnd"/>
      <w:r w:rsidRPr="00642394">
        <w:t>) [condition]/</w:t>
      </w:r>
      <w:proofErr w:type="gramStart"/>
      <w:r w:rsidRPr="00642394">
        <w:t>action]--</w:t>
      </w:r>
      <w:proofErr w:type="gramEnd"/>
      <w:r w:rsidRPr="00642394">
        <w:t>&gt; State2</w:t>
      </w:r>
    </w:p>
    <w:p w14:paraId="6C56AE51" w14:textId="1DE0CD86" w:rsidR="00F248A3" w:rsidRDefault="00F248A3" w:rsidP="00642394">
      <w:r w:rsidRPr="00F248A3">
        <w:rPr>
          <w:noProof/>
        </w:rPr>
        <w:drawing>
          <wp:inline distT="0" distB="0" distL="0" distR="0" wp14:anchorId="54395FBA" wp14:editId="0DC489B3">
            <wp:extent cx="4373935" cy="1614179"/>
            <wp:effectExtent l="0" t="0" r="762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90971" cy="1620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5851C" w14:textId="77777777" w:rsidR="00642394" w:rsidRPr="00642394" w:rsidRDefault="00642394" w:rsidP="00642394">
      <w:pPr>
        <w:numPr>
          <w:ilvl w:val="0"/>
          <w:numId w:val="12"/>
        </w:numPr>
      </w:pPr>
      <w:r w:rsidRPr="00642394">
        <w:rPr>
          <w:b/>
          <w:bCs/>
        </w:rPr>
        <w:t>Entry/Exit Actions</w:t>
      </w:r>
      <w:r w:rsidRPr="00642394">
        <w:t>: Defined with entry/action and exit/action.</w:t>
      </w:r>
    </w:p>
    <w:p w14:paraId="1CE074EA" w14:textId="77777777" w:rsidR="00642394" w:rsidRPr="00642394" w:rsidRDefault="00642394" w:rsidP="00642394">
      <w:pPr>
        <w:numPr>
          <w:ilvl w:val="0"/>
          <w:numId w:val="12"/>
        </w:numPr>
      </w:pPr>
      <w:r w:rsidRPr="00642394">
        <w:rPr>
          <w:b/>
          <w:bCs/>
        </w:rPr>
        <w:t>Do Actions</w:t>
      </w:r>
      <w:r w:rsidRPr="00642394">
        <w:t>: Represent ongoing activities within a state (do/action).</w:t>
      </w:r>
    </w:p>
    <w:p w14:paraId="69F20481" w14:textId="77777777" w:rsidR="00642394" w:rsidRPr="00642394" w:rsidRDefault="00642394" w:rsidP="00642394">
      <w:r w:rsidRPr="00642394">
        <w:rPr>
          <w:b/>
          <w:bCs/>
        </w:rPr>
        <w:t>Example</w:t>
      </w:r>
      <w:r w:rsidRPr="00642394">
        <w:t>:</w:t>
      </w:r>
    </w:p>
    <w:p w14:paraId="2E874782" w14:textId="77777777" w:rsidR="00642394" w:rsidRDefault="00642394" w:rsidP="00A83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Idle --</w:t>
      </w:r>
      <w:proofErr w:type="spellStart"/>
      <w:r>
        <w:t>coins_in</w:t>
      </w:r>
      <w:proofErr w:type="spellEnd"/>
      <w:r>
        <w:t>(amount)/</w:t>
      </w:r>
      <w:proofErr w:type="spellStart"/>
      <w:r>
        <w:t>set_balance</w:t>
      </w:r>
      <w:proofErr w:type="spellEnd"/>
      <w:r>
        <w:t>--&gt; Collect Money</w:t>
      </w:r>
    </w:p>
    <w:p w14:paraId="16CF204B" w14:textId="77777777" w:rsidR="00642394" w:rsidRDefault="00642394" w:rsidP="00A83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ollect Money --cancel/</w:t>
      </w:r>
      <w:proofErr w:type="spellStart"/>
      <w:r>
        <w:t>refund_coins</w:t>
      </w:r>
      <w:proofErr w:type="spellEnd"/>
      <w:r>
        <w:t>--&gt; Idle</w:t>
      </w:r>
    </w:p>
    <w:p w14:paraId="330A2526" w14:textId="35A384E5" w:rsidR="00642394" w:rsidRDefault="00642394" w:rsidP="00A83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>Collect Money --[select(item)]/</w:t>
      </w:r>
      <w:proofErr w:type="spellStart"/>
      <w:proofErr w:type="gramStart"/>
      <w:r>
        <w:t>do:dispense</w:t>
      </w:r>
      <w:proofErr w:type="gramEnd"/>
      <w:r>
        <w:t>_item</w:t>
      </w:r>
      <w:proofErr w:type="spellEnd"/>
      <w:r>
        <w:t>--&gt; Dispense Item</w:t>
      </w:r>
    </w:p>
    <w:p w14:paraId="4DA5C4EA" w14:textId="3C91976D" w:rsidR="00642394" w:rsidRPr="00642394" w:rsidRDefault="00642394" w:rsidP="00642394">
      <w:pPr>
        <w:rPr>
          <w:b/>
          <w:bCs/>
        </w:rPr>
      </w:pPr>
      <w:r w:rsidRPr="00642394">
        <w:rPr>
          <w:b/>
          <w:bCs/>
        </w:rPr>
        <w:t xml:space="preserve">5. Dynamic </w:t>
      </w:r>
      <w:r w:rsidR="00D42401" w:rsidRPr="00642394">
        <w:rPr>
          <w:b/>
          <w:bCs/>
        </w:rPr>
        <w:t>Modelling</w:t>
      </w:r>
      <w:r w:rsidRPr="00642394">
        <w:rPr>
          <w:b/>
          <w:bCs/>
        </w:rPr>
        <w:t xml:space="preserve"> Examples</w:t>
      </w:r>
    </w:p>
    <w:p w14:paraId="6B8012EE" w14:textId="77777777" w:rsidR="00642394" w:rsidRPr="00642394" w:rsidRDefault="00642394" w:rsidP="00642394">
      <w:r w:rsidRPr="00642394">
        <w:rPr>
          <w:b/>
          <w:bCs/>
        </w:rPr>
        <w:t>Example 1: Vending Machine</w:t>
      </w:r>
      <w:r w:rsidRPr="00642394">
        <w:t>:</w:t>
      </w:r>
    </w:p>
    <w:p w14:paraId="2B633111" w14:textId="77777777" w:rsidR="00642394" w:rsidRPr="00642394" w:rsidRDefault="00642394" w:rsidP="00642394">
      <w:pPr>
        <w:numPr>
          <w:ilvl w:val="0"/>
          <w:numId w:val="13"/>
        </w:numPr>
      </w:pPr>
      <w:r w:rsidRPr="00642394">
        <w:rPr>
          <w:b/>
          <w:bCs/>
        </w:rPr>
        <w:t>States</w:t>
      </w:r>
      <w:r w:rsidRPr="00642394">
        <w:t>: Idle, Collect Money, Dispense Item</w:t>
      </w:r>
    </w:p>
    <w:p w14:paraId="175E35B7" w14:textId="77777777" w:rsidR="00642394" w:rsidRPr="00642394" w:rsidRDefault="00642394" w:rsidP="00642394">
      <w:pPr>
        <w:numPr>
          <w:ilvl w:val="0"/>
          <w:numId w:val="13"/>
        </w:numPr>
      </w:pPr>
      <w:r w:rsidRPr="00642394">
        <w:rPr>
          <w:b/>
          <w:bCs/>
        </w:rPr>
        <w:t>Transitions</w:t>
      </w:r>
      <w:r w:rsidRPr="00642394">
        <w:t xml:space="preserve">: </w:t>
      </w:r>
      <w:proofErr w:type="spellStart"/>
      <w:r w:rsidRPr="00642394">
        <w:t>coins_in</w:t>
      </w:r>
      <w:proofErr w:type="spellEnd"/>
      <w:r w:rsidRPr="00642394">
        <w:t xml:space="preserve">(amount), cancel, select(item), </w:t>
      </w:r>
      <w:proofErr w:type="spellStart"/>
      <w:r w:rsidRPr="00642394">
        <w:t>dispense_item</w:t>
      </w:r>
      <w:proofErr w:type="spellEnd"/>
    </w:p>
    <w:p w14:paraId="143F6D79" w14:textId="77777777" w:rsidR="00642394" w:rsidRPr="00642394" w:rsidRDefault="00642394" w:rsidP="00642394">
      <w:pPr>
        <w:numPr>
          <w:ilvl w:val="0"/>
          <w:numId w:val="13"/>
        </w:numPr>
      </w:pPr>
      <w:r w:rsidRPr="00642394">
        <w:rPr>
          <w:b/>
          <w:bCs/>
        </w:rPr>
        <w:t>Events and Actions</w:t>
      </w:r>
      <w:r w:rsidRPr="00642394">
        <w:t>:</w:t>
      </w:r>
    </w:p>
    <w:p w14:paraId="60577314" w14:textId="77777777" w:rsidR="00642394" w:rsidRPr="00642394" w:rsidRDefault="00642394" w:rsidP="00642394">
      <w:pPr>
        <w:numPr>
          <w:ilvl w:val="1"/>
          <w:numId w:val="13"/>
        </w:numPr>
      </w:pPr>
      <w:proofErr w:type="spellStart"/>
      <w:r w:rsidRPr="00642394">
        <w:t>coins_in</w:t>
      </w:r>
      <w:proofErr w:type="spellEnd"/>
      <w:r w:rsidRPr="00642394">
        <w:t>(amount) / add to balance</w:t>
      </w:r>
    </w:p>
    <w:p w14:paraId="15E6A1FB" w14:textId="77777777" w:rsidR="00642394" w:rsidRPr="00642394" w:rsidRDefault="00642394" w:rsidP="00642394">
      <w:pPr>
        <w:numPr>
          <w:ilvl w:val="1"/>
          <w:numId w:val="13"/>
        </w:numPr>
      </w:pPr>
      <w:r w:rsidRPr="00642394">
        <w:t>do: test item and compute change</w:t>
      </w:r>
    </w:p>
    <w:p w14:paraId="4BE0DA3F" w14:textId="77777777" w:rsidR="00642394" w:rsidRPr="00642394" w:rsidRDefault="00642394" w:rsidP="00642394">
      <w:pPr>
        <w:numPr>
          <w:ilvl w:val="1"/>
          <w:numId w:val="13"/>
        </w:numPr>
      </w:pPr>
      <w:r w:rsidRPr="00642394">
        <w:t>do: make change</w:t>
      </w:r>
    </w:p>
    <w:p w14:paraId="0C218858" w14:textId="77777777" w:rsidR="00642394" w:rsidRPr="00642394" w:rsidRDefault="00642394" w:rsidP="00642394">
      <w:pPr>
        <w:numPr>
          <w:ilvl w:val="1"/>
          <w:numId w:val="13"/>
        </w:numPr>
      </w:pPr>
      <w:r w:rsidRPr="00642394">
        <w:t>do: dispense item</w:t>
      </w:r>
    </w:p>
    <w:p w14:paraId="7D784931" w14:textId="77777777" w:rsidR="00642394" w:rsidRPr="00642394" w:rsidRDefault="00642394" w:rsidP="00642394">
      <w:r w:rsidRPr="00642394">
        <w:rPr>
          <w:b/>
          <w:bCs/>
        </w:rPr>
        <w:t>Example 2: Incident Management</w:t>
      </w:r>
      <w:r w:rsidRPr="00642394">
        <w:t>:</w:t>
      </w:r>
    </w:p>
    <w:p w14:paraId="0A9CE9F8" w14:textId="77777777" w:rsidR="00642394" w:rsidRPr="00642394" w:rsidRDefault="00642394" w:rsidP="00642394">
      <w:pPr>
        <w:numPr>
          <w:ilvl w:val="0"/>
          <w:numId w:val="14"/>
        </w:numPr>
      </w:pPr>
      <w:r w:rsidRPr="00642394">
        <w:rPr>
          <w:b/>
          <w:bCs/>
        </w:rPr>
        <w:t>States</w:t>
      </w:r>
      <w:r w:rsidRPr="00642394">
        <w:t>: Incident Documented, Incident Handled, Incident Archived</w:t>
      </w:r>
    </w:p>
    <w:p w14:paraId="40C88AA9" w14:textId="77777777" w:rsidR="00642394" w:rsidRPr="00642394" w:rsidRDefault="00642394" w:rsidP="00642394">
      <w:pPr>
        <w:numPr>
          <w:ilvl w:val="0"/>
          <w:numId w:val="14"/>
        </w:numPr>
      </w:pPr>
      <w:r w:rsidRPr="00642394">
        <w:rPr>
          <w:b/>
          <w:bCs/>
        </w:rPr>
        <w:t>Events and Transitions</w:t>
      </w:r>
      <w:r w:rsidRPr="00642394">
        <w:t>: Based on the state of the incident object in a system like FRIEND.</w:t>
      </w:r>
    </w:p>
    <w:p w14:paraId="687C5EBE" w14:textId="77777777" w:rsidR="00642394" w:rsidRPr="00642394" w:rsidRDefault="00642394" w:rsidP="00642394">
      <w:r w:rsidRPr="00642394">
        <w:rPr>
          <w:b/>
          <w:bCs/>
        </w:rPr>
        <w:t>Example 3: Toy Car Control</w:t>
      </w:r>
      <w:r w:rsidRPr="00642394">
        <w:t>:</w:t>
      </w:r>
    </w:p>
    <w:p w14:paraId="064B87B4" w14:textId="77777777" w:rsidR="00642394" w:rsidRPr="00642394" w:rsidRDefault="00642394" w:rsidP="00642394">
      <w:pPr>
        <w:numPr>
          <w:ilvl w:val="0"/>
          <w:numId w:val="15"/>
        </w:numPr>
      </w:pPr>
      <w:r w:rsidRPr="00642394">
        <w:rPr>
          <w:b/>
          <w:bCs/>
        </w:rPr>
        <w:t>States</w:t>
      </w:r>
      <w:r w:rsidRPr="00642394">
        <w:t>: Stationary, Forward, Backward, Headlight On, Headlight Off</w:t>
      </w:r>
    </w:p>
    <w:p w14:paraId="1AA1AE5A" w14:textId="77777777" w:rsidR="00642394" w:rsidRPr="00642394" w:rsidRDefault="00642394" w:rsidP="00642394">
      <w:pPr>
        <w:numPr>
          <w:ilvl w:val="0"/>
          <w:numId w:val="15"/>
        </w:numPr>
      </w:pPr>
      <w:r w:rsidRPr="00642394">
        <w:rPr>
          <w:b/>
          <w:bCs/>
        </w:rPr>
        <w:t>Transitions</w:t>
      </w:r>
      <w:r w:rsidRPr="00642394">
        <w:t>: power on, power off</w:t>
      </w:r>
    </w:p>
    <w:p w14:paraId="47AA81BF" w14:textId="77777777" w:rsidR="00642394" w:rsidRPr="00642394" w:rsidRDefault="00642394" w:rsidP="00642394">
      <w:pPr>
        <w:numPr>
          <w:ilvl w:val="0"/>
          <w:numId w:val="15"/>
        </w:numPr>
      </w:pPr>
      <w:r w:rsidRPr="00642394">
        <w:rPr>
          <w:b/>
          <w:bCs/>
        </w:rPr>
        <w:t>Events</w:t>
      </w:r>
      <w:r w:rsidRPr="00642394">
        <w:t>:</w:t>
      </w:r>
    </w:p>
    <w:p w14:paraId="73404810" w14:textId="77777777" w:rsidR="00642394" w:rsidRPr="00642394" w:rsidRDefault="00642394" w:rsidP="00642394">
      <w:pPr>
        <w:numPr>
          <w:ilvl w:val="1"/>
          <w:numId w:val="15"/>
        </w:numPr>
      </w:pPr>
      <w:r w:rsidRPr="00642394">
        <w:t>power on: Car moves forward, headlight shines</w:t>
      </w:r>
    </w:p>
    <w:p w14:paraId="04197930" w14:textId="77777777" w:rsidR="00642394" w:rsidRPr="00642394" w:rsidRDefault="00642394" w:rsidP="00642394">
      <w:pPr>
        <w:numPr>
          <w:ilvl w:val="1"/>
          <w:numId w:val="15"/>
        </w:numPr>
      </w:pPr>
      <w:r w:rsidRPr="00642394">
        <w:t>power off: Car stops, headlight goes out</w:t>
      </w:r>
    </w:p>
    <w:p w14:paraId="604AE527" w14:textId="77777777" w:rsidR="00642394" w:rsidRPr="00642394" w:rsidRDefault="00642394" w:rsidP="00642394">
      <w:r w:rsidRPr="00642394">
        <w:rPr>
          <w:b/>
          <w:bCs/>
        </w:rPr>
        <w:t>Dynamic Model for Toy Car</w:t>
      </w:r>
      <w:r w:rsidRPr="00642394">
        <w:t>:</w:t>
      </w:r>
    </w:p>
    <w:p w14:paraId="0D64F25A" w14:textId="77777777" w:rsidR="00642394" w:rsidRDefault="00642394" w:rsidP="00A83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tate: Stationary</w:t>
      </w:r>
    </w:p>
    <w:p w14:paraId="74B21D04" w14:textId="77777777" w:rsidR="00642394" w:rsidRDefault="00642394" w:rsidP="00A83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vent: power on</w:t>
      </w:r>
    </w:p>
    <w:p w14:paraId="701016BD" w14:textId="77777777" w:rsidR="00642394" w:rsidRDefault="00642394" w:rsidP="00A83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ransition: Stationary -&gt; Forward</w:t>
      </w:r>
    </w:p>
    <w:p w14:paraId="34454D44" w14:textId="77777777" w:rsidR="00642394" w:rsidRDefault="00642394" w:rsidP="00A83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tate: Forward</w:t>
      </w:r>
    </w:p>
    <w:p w14:paraId="61B2063D" w14:textId="77777777" w:rsidR="00642394" w:rsidRDefault="00642394" w:rsidP="00A83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vent: power off</w:t>
      </w:r>
    </w:p>
    <w:p w14:paraId="5D2E148A" w14:textId="54D2D813" w:rsidR="00642394" w:rsidRDefault="00642394" w:rsidP="00A83E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ransition: Forward -&gt; Stationary</w:t>
      </w:r>
    </w:p>
    <w:p w14:paraId="23EEC032" w14:textId="20F78D5C" w:rsidR="00642394" w:rsidRPr="00642394" w:rsidRDefault="00642394" w:rsidP="00642394">
      <w:pPr>
        <w:rPr>
          <w:b/>
          <w:bCs/>
        </w:rPr>
      </w:pPr>
      <w:r w:rsidRPr="00642394">
        <w:rPr>
          <w:b/>
          <w:bCs/>
        </w:rPr>
        <w:t xml:space="preserve">6. Practical Tips for Dynamic </w:t>
      </w:r>
      <w:r w:rsidR="00DC4170" w:rsidRPr="00642394">
        <w:rPr>
          <w:b/>
          <w:bCs/>
        </w:rPr>
        <w:t>Modelling</w:t>
      </w:r>
    </w:p>
    <w:p w14:paraId="19500F9D" w14:textId="6586BB7D" w:rsidR="00642394" w:rsidRPr="00642394" w:rsidRDefault="00642394" w:rsidP="00642394">
      <w:pPr>
        <w:numPr>
          <w:ilvl w:val="0"/>
          <w:numId w:val="16"/>
        </w:numPr>
      </w:pPr>
      <w:r w:rsidRPr="00642394">
        <w:t xml:space="preserve">Construct dynamic models only for classes with significant dynamic </w:t>
      </w:r>
      <w:r w:rsidR="00DC4170" w:rsidRPr="00642394">
        <w:t>behaviour</w:t>
      </w:r>
      <w:r w:rsidRPr="00642394">
        <w:t xml:space="preserve"> to avoid analysis paralysis.</w:t>
      </w:r>
    </w:p>
    <w:p w14:paraId="2F73BE85" w14:textId="77777777" w:rsidR="00642394" w:rsidRPr="00642394" w:rsidRDefault="00642394" w:rsidP="00642394">
      <w:pPr>
        <w:numPr>
          <w:ilvl w:val="0"/>
          <w:numId w:val="16"/>
        </w:numPr>
      </w:pPr>
      <w:r w:rsidRPr="00642394">
        <w:t>Consider only relevant attributes and use abstraction if necessary.</w:t>
      </w:r>
    </w:p>
    <w:p w14:paraId="0660CEE9" w14:textId="77777777" w:rsidR="00642394" w:rsidRPr="00642394" w:rsidRDefault="00642394" w:rsidP="00642394">
      <w:pPr>
        <w:numPr>
          <w:ilvl w:val="0"/>
          <w:numId w:val="16"/>
        </w:numPr>
      </w:pPr>
      <w:r w:rsidRPr="00642394">
        <w:t>Look at the application’s granularity when deciding on actions and activities.</w:t>
      </w:r>
    </w:p>
    <w:p w14:paraId="4AEE64E9" w14:textId="77777777" w:rsidR="00642394" w:rsidRPr="00642394" w:rsidRDefault="00642394" w:rsidP="00642394">
      <w:pPr>
        <w:numPr>
          <w:ilvl w:val="0"/>
          <w:numId w:val="16"/>
        </w:numPr>
      </w:pPr>
      <w:r w:rsidRPr="00642394">
        <w:lastRenderedPageBreak/>
        <w:t>Reduce notational clutter for clarity.</w:t>
      </w:r>
    </w:p>
    <w:p w14:paraId="36A21530" w14:textId="77777777" w:rsidR="00642394" w:rsidRPr="00642394" w:rsidRDefault="00F34F1D" w:rsidP="00642394">
      <w:r>
        <w:rPr>
          <w:noProof/>
        </w:rPr>
        <w:pict w14:anchorId="3A3753EC">
          <v:rect id="_x0000_i1028" alt="" style="width:451.15pt;height:.05pt;mso-width-percent:0;mso-height-percent:0;mso-width-percent:0;mso-height-percent:0" o:hrpct="964" o:hralign="center" o:hrstd="t" o:hrnoshade="t" o:hr="t" fillcolor="#dcd9d4" stroked="f"/>
        </w:pict>
      </w:r>
    </w:p>
    <w:p w14:paraId="0313A46A" w14:textId="77777777" w:rsidR="00642394" w:rsidRPr="00642394" w:rsidRDefault="00642394" w:rsidP="00642394">
      <w:pPr>
        <w:rPr>
          <w:b/>
          <w:bCs/>
          <w:color w:val="FF0000"/>
        </w:rPr>
      </w:pPr>
      <w:r w:rsidRPr="00642394">
        <w:rPr>
          <w:b/>
          <w:bCs/>
          <w:color w:val="FF0000"/>
          <w:highlight w:val="yellow"/>
        </w:rPr>
        <w:t>7. State Chart Diagram vs. Sequence Diagram</w:t>
      </w:r>
    </w:p>
    <w:p w14:paraId="23971F0C" w14:textId="77777777" w:rsidR="00642394" w:rsidRPr="00642394" w:rsidRDefault="00642394" w:rsidP="00642394">
      <w:r w:rsidRPr="00642394">
        <w:rPr>
          <w:b/>
          <w:bCs/>
        </w:rPr>
        <w:t>State Diagrams</w:t>
      </w:r>
      <w:r w:rsidRPr="00642394">
        <w:t>:</w:t>
      </w:r>
    </w:p>
    <w:p w14:paraId="778ECD19" w14:textId="77777777" w:rsidR="00642394" w:rsidRPr="00642394" w:rsidRDefault="00642394" w:rsidP="00642394">
      <w:pPr>
        <w:numPr>
          <w:ilvl w:val="0"/>
          <w:numId w:val="17"/>
        </w:numPr>
      </w:pPr>
      <w:r w:rsidRPr="00642394">
        <w:t xml:space="preserve">Help </w:t>
      </w:r>
      <w:r w:rsidRPr="00642394">
        <w:rPr>
          <w:color w:val="FF0000"/>
        </w:rPr>
        <w:t xml:space="preserve">identify changes </w:t>
      </w:r>
      <w:r w:rsidRPr="00642394">
        <w:t>to objects over time.</w:t>
      </w:r>
    </w:p>
    <w:p w14:paraId="3C5F42B3" w14:textId="77777777" w:rsidR="00642394" w:rsidRPr="00642394" w:rsidRDefault="00642394" w:rsidP="00642394">
      <w:r w:rsidRPr="00642394">
        <w:rPr>
          <w:b/>
          <w:bCs/>
        </w:rPr>
        <w:t>Sequence Diagrams</w:t>
      </w:r>
      <w:r w:rsidRPr="00642394">
        <w:t>:</w:t>
      </w:r>
    </w:p>
    <w:p w14:paraId="2D8EA85E" w14:textId="77777777" w:rsidR="00642394" w:rsidRPr="00642394" w:rsidRDefault="00642394" w:rsidP="00642394">
      <w:pPr>
        <w:numPr>
          <w:ilvl w:val="0"/>
          <w:numId w:val="18"/>
        </w:numPr>
      </w:pPr>
      <w:r w:rsidRPr="00642394">
        <w:t xml:space="preserve">Help identify </w:t>
      </w:r>
      <w:r w:rsidRPr="00642394">
        <w:rPr>
          <w:color w:val="FF0000"/>
        </w:rPr>
        <w:t xml:space="preserve">temporal relationships </w:t>
      </w:r>
      <w:r w:rsidRPr="00642394">
        <w:t>between objects over time.</w:t>
      </w:r>
    </w:p>
    <w:p w14:paraId="54DDE1BC" w14:textId="77777777" w:rsidR="00642394" w:rsidRPr="00642394" w:rsidRDefault="00642394" w:rsidP="00642394">
      <w:pPr>
        <w:numPr>
          <w:ilvl w:val="0"/>
          <w:numId w:val="18"/>
        </w:numPr>
      </w:pPr>
      <w:r w:rsidRPr="00642394">
        <w:t xml:space="preserve">Show the </w:t>
      </w:r>
      <w:r w:rsidRPr="00642394">
        <w:rPr>
          <w:color w:val="FF0000"/>
        </w:rPr>
        <w:t xml:space="preserve">sequence of operations </w:t>
      </w:r>
      <w:r w:rsidRPr="00642394">
        <w:t>in response to events.</w:t>
      </w:r>
    </w:p>
    <w:p w14:paraId="5F29BCFD" w14:textId="77777777" w:rsidR="00642394" w:rsidRPr="00642394" w:rsidRDefault="00642394" w:rsidP="00642394">
      <w:r w:rsidRPr="00642394">
        <w:rPr>
          <w:b/>
          <w:bCs/>
        </w:rPr>
        <w:t>Comparison</w:t>
      </w:r>
      <w:r w:rsidRPr="00642394">
        <w:t>:</w:t>
      </w:r>
    </w:p>
    <w:p w14:paraId="5F4431FD" w14:textId="4796411B" w:rsidR="00642394" w:rsidRPr="00642394" w:rsidRDefault="00642394" w:rsidP="00642394">
      <w:pPr>
        <w:numPr>
          <w:ilvl w:val="0"/>
          <w:numId w:val="19"/>
        </w:numPr>
        <w:rPr>
          <w:color w:val="FF0000"/>
        </w:rPr>
      </w:pPr>
      <w:r w:rsidRPr="00642394">
        <w:t xml:space="preserve">Use state diagrams for understanding the </w:t>
      </w:r>
      <w:r w:rsidR="007833B5" w:rsidRPr="007833B5">
        <w:rPr>
          <w:color w:val="FF0000"/>
        </w:rPr>
        <w:t>behaviour</w:t>
      </w:r>
      <w:r w:rsidRPr="00642394">
        <w:rPr>
          <w:color w:val="FF0000"/>
        </w:rPr>
        <w:t xml:space="preserve"> of a single object </w:t>
      </w:r>
      <w:r w:rsidRPr="00642394">
        <w:t>across multiple use cases.</w:t>
      </w:r>
    </w:p>
    <w:p w14:paraId="563EAF52" w14:textId="77777777" w:rsidR="00642394" w:rsidRPr="00642394" w:rsidRDefault="00642394" w:rsidP="00642394">
      <w:pPr>
        <w:numPr>
          <w:ilvl w:val="0"/>
          <w:numId w:val="19"/>
        </w:numPr>
      </w:pPr>
      <w:r w:rsidRPr="00642394">
        <w:rPr>
          <w:color w:val="FF0000"/>
        </w:rPr>
        <w:t xml:space="preserve">Use sequence diagrams for understanding the collaboration among multiple objects </w:t>
      </w:r>
      <w:r w:rsidRPr="00642394">
        <w:t>within a use case.</w:t>
      </w:r>
    </w:p>
    <w:p w14:paraId="3DD8B2A8" w14:textId="77777777" w:rsidR="00642394" w:rsidRPr="00642394" w:rsidRDefault="00F34F1D" w:rsidP="00642394">
      <w:r>
        <w:rPr>
          <w:noProof/>
        </w:rPr>
        <w:pict w14:anchorId="779B5FFE">
          <v:rect id="_x0000_i1027" alt="" style="width:451.15pt;height:.05pt;mso-width-percent:0;mso-height-percent:0;mso-width-percent:0;mso-height-percent:0" o:hrpct="964" o:hralign="center" o:hrstd="t" o:hrnoshade="t" o:hr="t" fillcolor="#dcd9d4" stroked="f"/>
        </w:pict>
      </w:r>
    </w:p>
    <w:p w14:paraId="3D4AB704" w14:textId="77777777" w:rsidR="00642394" w:rsidRPr="00642394" w:rsidRDefault="00642394" w:rsidP="00642394">
      <w:pPr>
        <w:rPr>
          <w:b/>
          <w:bCs/>
        </w:rPr>
      </w:pPr>
      <w:r w:rsidRPr="00642394">
        <w:rPr>
          <w:b/>
          <w:bCs/>
        </w:rPr>
        <w:t>8. When to Use State Diagrams</w:t>
      </w:r>
    </w:p>
    <w:p w14:paraId="765BE213" w14:textId="4902EBB6" w:rsidR="00642394" w:rsidRPr="00642394" w:rsidRDefault="00642394" w:rsidP="00642394">
      <w:pPr>
        <w:numPr>
          <w:ilvl w:val="0"/>
          <w:numId w:val="20"/>
        </w:numPr>
      </w:pPr>
      <w:r w:rsidRPr="00642394">
        <w:t xml:space="preserve">Useful for describing the </w:t>
      </w:r>
      <w:r w:rsidR="007833B5" w:rsidRPr="00642394">
        <w:t>behaviour</w:t>
      </w:r>
      <w:r w:rsidRPr="00642394">
        <w:t xml:space="preserve"> of an object across several use cases.</w:t>
      </w:r>
    </w:p>
    <w:p w14:paraId="3DFCFA00" w14:textId="75BF2DB0" w:rsidR="00642394" w:rsidRPr="00642394" w:rsidRDefault="00642394" w:rsidP="00642394">
      <w:pPr>
        <w:numPr>
          <w:ilvl w:val="0"/>
          <w:numId w:val="20"/>
        </w:numPr>
      </w:pPr>
      <w:r w:rsidRPr="00642394">
        <w:t xml:space="preserve">Not suitable for describing </w:t>
      </w:r>
      <w:r w:rsidR="007833B5" w:rsidRPr="00642394">
        <w:t>behaviour</w:t>
      </w:r>
      <w:r w:rsidRPr="00642394">
        <w:t xml:space="preserve"> involving multiple objects collaborating.</w:t>
      </w:r>
    </w:p>
    <w:p w14:paraId="2D0F98A9" w14:textId="77777777" w:rsidR="00642394" w:rsidRPr="00642394" w:rsidRDefault="00642394" w:rsidP="00642394">
      <w:pPr>
        <w:numPr>
          <w:ilvl w:val="0"/>
          <w:numId w:val="20"/>
        </w:numPr>
      </w:pPr>
      <w:r w:rsidRPr="00642394">
        <w:t>Combine with other techniques for a comprehensive view.</w:t>
      </w:r>
    </w:p>
    <w:p w14:paraId="4A6049E2" w14:textId="67BA9839" w:rsidR="00642394" w:rsidRPr="00642394" w:rsidRDefault="00642394" w:rsidP="00642394">
      <w:pPr>
        <w:numPr>
          <w:ilvl w:val="0"/>
          <w:numId w:val="20"/>
        </w:numPr>
      </w:pPr>
      <w:r w:rsidRPr="00642394">
        <w:t xml:space="preserve">Use only for classes exhibiting interesting </w:t>
      </w:r>
      <w:r w:rsidR="007833B5" w:rsidRPr="00642394">
        <w:t>behaviour</w:t>
      </w:r>
      <w:r w:rsidRPr="00642394">
        <w:t xml:space="preserve"> to avoid unnecessary complexity.</w:t>
      </w:r>
    </w:p>
    <w:p w14:paraId="6AFF4FAC" w14:textId="77777777" w:rsidR="00642394" w:rsidRPr="00642394" w:rsidRDefault="00642394" w:rsidP="00642394">
      <w:pPr>
        <w:numPr>
          <w:ilvl w:val="0"/>
          <w:numId w:val="20"/>
        </w:numPr>
      </w:pPr>
      <w:r w:rsidRPr="00642394">
        <w:t>Particularly useful for User Interface and Control objects.</w:t>
      </w:r>
    </w:p>
    <w:p w14:paraId="5FA05AE4" w14:textId="77777777" w:rsidR="00642394" w:rsidRPr="00642394" w:rsidRDefault="00642394" w:rsidP="00642394">
      <w:r w:rsidRPr="00642394">
        <w:rPr>
          <w:b/>
          <w:bCs/>
        </w:rPr>
        <w:t>Reference</w:t>
      </w:r>
      <w:r w:rsidRPr="00642394">
        <w:t>: Martin Fowler, UML Distilled</w:t>
      </w:r>
    </w:p>
    <w:p w14:paraId="25CBBBC4" w14:textId="77777777" w:rsidR="00642394" w:rsidRPr="00642394" w:rsidRDefault="00F34F1D" w:rsidP="00642394">
      <w:r>
        <w:rPr>
          <w:noProof/>
        </w:rPr>
        <w:pict w14:anchorId="1EBE9C9F">
          <v:rect id="_x0000_i1026" alt="" style="width:451.15pt;height:.05pt;mso-width-percent:0;mso-height-percent:0;mso-width-percent:0;mso-height-percent:0" o:hrpct="964" o:hralign="center" o:hrstd="t" o:hrnoshade="t" o:hr="t" fillcolor="#dcd9d4" stroked="f"/>
        </w:pict>
      </w:r>
    </w:p>
    <w:p w14:paraId="13EF0700" w14:textId="77777777" w:rsidR="00642394" w:rsidRPr="00642394" w:rsidRDefault="00642394" w:rsidP="00642394">
      <w:pPr>
        <w:rPr>
          <w:b/>
          <w:bCs/>
        </w:rPr>
      </w:pPr>
      <w:r w:rsidRPr="00642394">
        <w:rPr>
          <w:b/>
          <w:bCs/>
        </w:rPr>
        <w:t>9. Requirements Analysis Review</w:t>
      </w:r>
    </w:p>
    <w:p w14:paraId="53EC58B3" w14:textId="77777777" w:rsidR="00642394" w:rsidRPr="00642394" w:rsidRDefault="00642394" w:rsidP="00642394">
      <w:r w:rsidRPr="00642394">
        <w:rPr>
          <w:b/>
          <w:bCs/>
        </w:rPr>
        <w:t>Steps</w:t>
      </w:r>
      <w:r w:rsidRPr="00642394">
        <w:t>:</w:t>
      </w:r>
    </w:p>
    <w:p w14:paraId="2D13B2BB" w14:textId="77777777" w:rsidR="00642394" w:rsidRPr="00642394" w:rsidRDefault="00642394" w:rsidP="00642394">
      <w:pPr>
        <w:numPr>
          <w:ilvl w:val="0"/>
          <w:numId w:val="21"/>
        </w:numPr>
      </w:pPr>
      <w:r w:rsidRPr="00642394">
        <w:rPr>
          <w:b/>
          <w:bCs/>
        </w:rPr>
        <w:t>Transformations</w:t>
      </w:r>
      <w:r w:rsidRPr="00642394">
        <w:t>:</w:t>
      </w:r>
    </w:p>
    <w:p w14:paraId="67BC7265" w14:textId="77777777" w:rsidR="00642394" w:rsidRPr="00642394" w:rsidRDefault="00642394" w:rsidP="00642394">
      <w:pPr>
        <w:numPr>
          <w:ilvl w:val="1"/>
          <w:numId w:val="21"/>
        </w:numPr>
      </w:pPr>
      <w:r w:rsidRPr="00642394">
        <w:t>Create scenarios and use case diagrams by talking to clients, observing, and conducting thought experiments.</w:t>
      </w:r>
    </w:p>
    <w:p w14:paraId="437D6AF4" w14:textId="77777777" w:rsidR="00642394" w:rsidRPr="00642394" w:rsidRDefault="00642394" w:rsidP="00642394">
      <w:pPr>
        <w:numPr>
          <w:ilvl w:val="0"/>
          <w:numId w:val="21"/>
        </w:numPr>
      </w:pPr>
      <w:r w:rsidRPr="00642394">
        <w:rPr>
          <w:b/>
          <w:bCs/>
        </w:rPr>
        <w:t>Structure</w:t>
      </w:r>
      <w:r w:rsidRPr="00642394">
        <w:t>:</w:t>
      </w:r>
    </w:p>
    <w:p w14:paraId="3D7CD973" w14:textId="77777777" w:rsidR="00642394" w:rsidRPr="00642394" w:rsidRDefault="00642394" w:rsidP="00642394">
      <w:pPr>
        <w:numPr>
          <w:ilvl w:val="1"/>
          <w:numId w:val="21"/>
        </w:numPr>
      </w:pPr>
      <w:r w:rsidRPr="00642394">
        <w:t>Create object and class diagrams.</w:t>
      </w:r>
    </w:p>
    <w:p w14:paraId="79AEDD33" w14:textId="77777777" w:rsidR="00642394" w:rsidRPr="00642394" w:rsidRDefault="00642394" w:rsidP="00642394">
      <w:pPr>
        <w:numPr>
          <w:ilvl w:val="1"/>
          <w:numId w:val="21"/>
        </w:numPr>
      </w:pPr>
      <w:r w:rsidRPr="00642394">
        <w:t>Identify objects, associations, multiplicity, attributes, and operations.</w:t>
      </w:r>
    </w:p>
    <w:p w14:paraId="4468F838" w14:textId="77777777" w:rsidR="00642394" w:rsidRPr="00642394" w:rsidRDefault="00642394" w:rsidP="00642394">
      <w:r w:rsidRPr="00642394">
        <w:rPr>
          <w:b/>
          <w:bCs/>
        </w:rPr>
        <w:t>Models</w:t>
      </w:r>
      <w:r w:rsidRPr="00642394">
        <w:t>:</w:t>
      </w:r>
    </w:p>
    <w:p w14:paraId="0A075E94" w14:textId="77777777" w:rsidR="00642394" w:rsidRPr="00642394" w:rsidRDefault="00642394" w:rsidP="00642394">
      <w:pPr>
        <w:numPr>
          <w:ilvl w:val="0"/>
          <w:numId w:val="22"/>
        </w:numPr>
      </w:pPr>
      <w:r w:rsidRPr="00642394">
        <w:rPr>
          <w:b/>
          <w:bCs/>
        </w:rPr>
        <w:t>Functional Modelling</w:t>
      </w:r>
      <w:r w:rsidRPr="00642394">
        <w:t>: Focus on use cases and scenarios.</w:t>
      </w:r>
    </w:p>
    <w:p w14:paraId="57C40C43" w14:textId="77777777" w:rsidR="00642394" w:rsidRPr="00642394" w:rsidRDefault="00642394" w:rsidP="00642394">
      <w:pPr>
        <w:numPr>
          <w:ilvl w:val="0"/>
          <w:numId w:val="22"/>
        </w:numPr>
      </w:pPr>
      <w:r w:rsidRPr="00642394">
        <w:rPr>
          <w:b/>
          <w:bCs/>
        </w:rPr>
        <w:lastRenderedPageBreak/>
        <w:t>Object Modelling</w:t>
      </w:r>
      <w:r w:rsidRPr="00642394">
        <w:t>: Focus on class and object diagrams.</w:t>
      </w:r>
    </w:p>
    <w:p w14:paraId="17173E89" w14:textId="77777777" w:rsidR="00642394" w:rsidRPr="00642394" w:rsidRDefault="00642394" w:rsidP="00642394">
      <w:r w:rsidRPr="00642394">
        <w:rPr>
          <w:b/>
          <w:bCs/>
        </w:rPr>
        <w:t>Dynamic Modelling</w:t>
      </w:r>
      <w:r w:rsidRPr="00642394">
        <w:t>:</w:t>
      </w:r>
    </w:p>
    <w:p w14:paraId="71C6B93A" w14:textId="77777777" w:rsidR="00642394" w:rsidRPr="00642394" w:rsidRDefault="00642394" w:rsidP="00642394">
      <w:pPr>
        <w:numPr>
          <w:ilvl w:val="0"/>
          <w:numId w:val="23"/>
        </w:numPr>
      </w:pPr>
      <w:r w:rsidRPr="00642394">
        <w:t>Create state diagrams for dynamically interesting objects.</w:t>
      </w:r>
    </w:p>
    <w:p w14:paraId="6FBCCD65" w14:textId="77777777" w:rsidR="00642394" w:rsidRPr="00642394" w:rsidRDefault="00642394" w:rsidP="00642394">
      <w:pPr>
        <w:numPr>
          <w:ilvl w:val="0"/>
          <w:numId w:val="23"/>
        </w:numPr>
      </w:pPr>
      <w:r w:rsidRPr="00642394">
        <w:t>Create sequence diagrams to identify senders and receivers of events, sequence of events, event dependencies, and concurrency.</w:t>
      </w:r>
    </w:p>
    <w:p w14:paraId="3920881D" w14:textId="77777777" w:rsidR="00642394" w:rsidRPr="00642394" w:rsidRDefault="00F34F1D" w:rsidP="00642394">
      <w:r>
        <w:rPr>
          <w:noProof/>
        </w:rPr>
        <w:pict w14:anchorId="118B314B">
          <v:rect id="_x0000_i1025" alt="" style="width:451.15pt;height:.05pt;mso-width-percent:0;mso-height-percent:0;mso-width-percent:0;mso-height-percent:0" o:hrpct="964" o:hralign="center" o:hrstd="t" o:hrnoshade="t" o:hr="t" fillcolor="#dcd9d4" stroked="f"/>
        </w:pict>
      </w:r>
    </w:p>
    <w:p w14:paraId="30129415" w14:textId="77777777" w:rsidR="00642394" w:rsidRPr="00642394" w:rsidRDefault="00642394" w:rsidP="00642394">
      <w:pPr>
        <w:rPr>
          <w:b/>
          <w:bCs/>
        </w:rPr>
      </w:pPr>
      <w:r w:rsidRPr="00642394">
        <w:rPr>
          <w:b/>
          <w:bCs/>
        </w:rPr>
        <w:t>10. When is a Model Dominant?</w:t>
      </w:r>
    </w:p>
    <w:p w14:paraId="53C7B169" w14:textId="77777777" w:rsidR="00642394" w:rsidRPr="00642394" w:rsidRDefault="00642394" w:rsidP="00642394">
      <w:r w:rsidRPr="00642394">
        <w:rPr>
          <w:b/>
          <w:bCs/>
        </w:rPr>
        <w:t>Functional Model</w:t>
      </w:r>
      <w:r w:rsidRPr="00642394">
        <w:t>:</w:t>
      </w:r>
    </w:p>
    <w:p w14:paraId="2EEDE36F" w14:textId="77777777" w:rsidR="00642394" w:rsidRPr="00642394" w:rsidRDefault="00642394" w:rsidP="00642394">
      <w:pPr>
        <w:numPr>
          <w:ilvl w:val="0"/>
          <w:numId w:val="24"/>
        </w:numPr>
      </w:pPr>
      <w:r w:rsidRPr="00642394">
        <w:t>Dominant when the model performs complicated transformations or computations.</w:t>
      </w:r>
    </w:p>
    <w:p w14:paraId="773AEE71" w14:textId="77777777" w:rsidR="00642394" w:rsidRPr="00642394" w:rsidRDefault="00642394" w:rsidP="00642394">
      <w:r w:rsidRPr="00642394">
        <w:rPr>
          <w:b/>
          <w:bCs/>
        </w:rPr>
        <w:t>Object Model</w:t>
      </w:r>
      <w:r w:rsidRPr="00642394">
        <w:t>:</w:t>
      </w:r>
    </w:p>
    <w:p w14:paraId="2ADA4C14" w14:textId="77777777" w:rsidR="00642394" w:rsidRPr="00642394" w:rsidRDefault="00642394" w:rsidP="00642394">
      <w:pPr>
        <w:numPr>
          <w:ilvl w:val="0"/>
          <w:numId w:val="25"/>
        </w:numPr>
      </w:pPr>
      <w:r w:rsidRPr="00642394">
        <w:t>Dominant when the system has non-trivial data structures.</w:t>
      </w:r>
    </w:p>
    <w:p w14:paraId="13A56BD1" w14:textId="77777777" w:rsidR="00642394" w:rsidRPr="00642394" w:rsidRDefault="00642394" w:rsidP="00642394">
      <w:r w:rsidRPr="00642394">
        <w:rPr>
          <w:b/>
          <w:bCs/>
        </w:rPr>
        <w:t>Dynamic Model</w:t>
      </w:r>
      <w:r w:rsidRPr="00642394">
        <w:t>:</w:t>
      </w:r>
    </w:p>
    <w:p w14:paraId="4C25EE84" w14:textId="77777777" w:rsidR="00642394" w:rsidRPr="00642394" w:rsidRDefault="00642394" w:rsidP="00642394">
      <w:pPr>
        <w:numPr>
          <w:ilvl w:val="0"/>
          <w:numId w:val="26"/>
        </w:numPr>
      </w:pPr>
      <w:r w:rsidRPr="00642394">
        <w:t>Dominant when the model involves many types of events, including inputs, outputs, exceptions, and errors.</w:t>
      </w:r>
    </w:p>
    <w:p w14:paraId="663C23A1" w14:textId="77777777" w:rsidR="00642394" w:rsidRPr="00642394" w:rsidRDefault="00642394" w:rsidP="00642394">
      <w:r w:rsidRPr="00642394">
        <w:rPr>
          <w:b/>
          <w:bCs/>
        </w:rPr>
        <w:t>Examples</w:t>
      </w:r>
      <w:r w:rsidRPr="00642394">
        <w:t>:</w:t>
      </w:r>
    </w:p>
    <w:p w14:paraId="2C2FC3FC" w14:textId="77777777" w:rsidR="00642394" w:rsidRPr="00642394" w:rsidRDefault="00642394" w:rsidP="00642394">
      <w:pPr>
        <w:numPr>
          <w:ilvl w:val="0"/>
          <w:numId w:val="27"/>
        </w:numPr>
      </w:pPr>
      <w:r w:rsidRPr="00642394">
        <w:rPr>
          <w:b/>
          <w:bCs/>
        </w:rPr>
        <w:t>Compiler</w:t>
      </w:r>
      <w:r w:rsidRPr="00642394">
        <w:t>: Functional model is most important due to complex transformations.</w:t>
      </w:r>
    </w:p>
    <w:p w14:paraId="3F7E74FC" w14:textId="77777777" w:rsidR="00642394" w:rsidRPr="00642394" w:rsidRDefault="00642394" w:rsidP="00642394">
      <w:pPr>
        <w:numPr>
          <w:ilvl w:val="0"/>
          <w:numId w:val="27"/>
        </w:numPr>
      </w:pPr>
      <w:r w:rsidRPr="00642394">
        <w:rPr>
          <w:b/>
          <w:bCs/>
        </w:rPr>
        <w:t>Database Systems</w:t>
      </w:r>
      <w:r w:rsidRPr="00642394">
        <w:t>: Object model is most important due to focus on data structures.</w:t>
      </w:r>
    </w:p>
    <w:p w14:paraId="715ACA99" w14:textId="77777777" w:rsidR="00642394" w:rsidRPr="00642394" w:rsidRDefault="00642394" w:rsidP="00642394">
      <w:pPr>
        <w:numPr>
          <w:ilvl w:val="0"/>
          <w:numId w:val="27"/>
        </w:numPr>
      </w:pPr>
      <w:r w:rsidRPr="00642394">
        <w:rPr>
          <w:b/>
          <w:bCs/>
        </w:rPr>
        <w:t>Spreadsheet Program</w:t>
      </w:r>
      <w:r w:rsidRPr="00642394">
        <w:t>: Functional model is crucial for computations; dynamic model is also important for event handling.</w:t>
      </w:r>
    </w:p>
    <w:p w14:paraId="37B82C9E" w14:textId="4AE4CC97" w:rsidR="00642394" w:rsidRDefault="008A7CED" w:rsidP="008A7CED">
      <w:pPr>
        <w:pStyle w:val="Heading1"/>
      </w:pPr>
      <w:r>
        <w:t>Part B</w:t>
      </w:r>
    </w:p>
    <w:p w14:paraId="42DF5081" w14:textId="77777777" w:rsidR="008A7CED" w:rsidRPr="008A7CED" w:rsidRDefault="008A7CED" w:rsidP="008A7CED">
      <w:pPr>
        <w:rPr>
          <w:b/>
          <w:bCs/>
        </w:rPr>
      </w:pPr>
      <w:r w:rsidRPr="008A7CED">
        <w:rPr>
          <w:b/>
          <w:bCs/>
        </w:rPr>
        <w:t>2. System Design Process</w:t>
      </w:r>
    </w:p>
    <w:p w14:paraId="0C202CA6" w14:textId="77777777" w:rsidR="008A7CED" w:rsidRPr="008A7CED" w:rsidRDefault="008A7CED" w:rsidP="008A7CED">
      <w:r w:rsidRPr="008A7CED">
        <w:rPr>
          <w:b/>
          <w:bCs/>
        </w:rPr>
        <w:t>Overview</w:t>
      </w:r>
      <w:r w:rsidRPr="008A7CED">
        <w:t>:</w:t>
      </w:r>
    </w:p>
    <w:p w14:paraId="495D903B" w14:textId="3DA8B660" w:rsidR="008A7CED" w:rsidRDefault="008A7CED" w:rsidP="008A7CED">
      <w:pPr>
        <w:numPr>
          <w:ilvl w:val="0"/>
          <w:numId w:val="28"/>
        </w:numPr>
      </w:pPr>
      <w:r w:rsidRPr="008A7CED">
        <w:t>Software Design focuses on the solution domain (implementation), while requirements analysis focuses on the problem domain.</w:t>
      </w:r>
    </w:p>
    <w:p w14:paraId="0C695EFD" w14:textId="4E4ACA78" w:rsidR="00374F36" w:rsidRPr="008A7CED" w:rsidRDefault="00374F36" w:rsidP="008A7CED">
      <w:pPr>
        <w:numPr>
          <w:ilvl w:val="0"/>
          <w:numId w:val="28"/>
        </w:numPr>
      </w:pPr>
      <w:r>
        <w:t xml:space="preserve">creative process, goal driven, solving some problem constraint driven, good designs = simple, </w:t>
      </w:r>
      <w:r w:rsidRPr="00374F36">
        <w:rPr>
          <w:highlight w:val="yellow"/>
        </w:rPr>
        <w:t>coherent</w:t>
      </w:r>
      <w:r>
        <w:t>(</w:t>
      </w:r>
      <w:r w:rsidRPr="00374F36">
        <w:rPr>
          <w:rFonts w:hint="eastAsia"/>
        </w:rPr>
        <w:t>连贯</w:t>
      </w:r>
      <w:r>
        <w:t xml:space="preserve">), adequately meets requirements, </w:t>
      </w:r>
      <w:r w:rsidRPr="00374F36">
        <w:rPr>
          <w:highlight w:val="yellow"/>
        </w:rPr>
        <w:t>adaptable</w:t>
      </w:r>
      <w:r>
        <w:t>(</w:t>
      </w:r>
      <w:r w:rsidRPr="00374F36">
        <w:rPr>
          <w:rFonts w:hint="eastAsia"/>
        </w:rPr>
        <w:t>适应性强</w:t>
      </w:r>
      <w:r>
        <w:t>)</w:t>
      </w:r>
    </w:p>
    <w:p w14:paraId="2572FC8E" w14:textId="0E224A03" w:rsidR="008A7CED" w:rsidRDefault="008A7CED" w:rsidP="008A7CED">
      <w:pPr>
        <w:numPr>
          <w:ilvl w:val="0"/>
          <w:numId w:val="28"/>
        </w:numPr>
      </w:pPr>
      <w:r w:rsidRPr="008A7CED">
        <w:t xml:space="preserve">In system design, objects identified during analysis are </w:t>
      </w:r>
      <w:r w:rsidRPr="008A7CED">
        <w:rPr>
          <w:color w:val="FF0000"/>
        </w:rPr>
        <w:t>grouped into subsystems</w:t>
      </w:r>
      <w:r w:rsidRPr="008A7CED">
        <w:t>.</w:t>
      </w:r>
    </w:p>
    <w:p w14:paraId="547E074A" w14:textId="39278F14" w:rsidR="00374F36" w:rsidRPr="008A7CED" w:rsidRDefault="00374F36" w:rsidP="008A7CED">
      <w:pPr>
        <w:numPr>
          <w:ilvl w:val="0"/>
          <w:numId w:val="28"/>
        </w:numPr>
      </w:pPr>
      <w:r>
        <w:t xml:space="preserve">Purpose: Bridge the </w:t>
      </w:r>
      <w:r w:rsidRPr="00374F36">
        <w:rPr>
          <w:color w:val="FF0000"/>
        </w:rPr>
        <w:t>gap between the system requirements and a system implementation</w:t>
      </w:r>
    </w:p>
    <w:p w14:paraId="474F9440" w14:textId="77777777" w:rsidR="008A7CED" w:rsidRPr="008A7CED" w:rsidRDefault="008A7CED" w:rsidP="008A7CED">
      <w:r w:rsidRPr="008A7CED">
        <w:rPr>
          <w:b/>
          <w:bCs/>
        </w:rPr>
        <w:t>Process Steps</w:t>
      </w:r>
      <w:r w:rsidRPr="008A7CED">
        <w:t>:</w:t>
      </w:r>
    </w:p>
    <w:p w14:paraId="52F72BB9" w14:textId="77777777" w:rsidR="008A7CED" w:rsidRPr="008A7CED" w:rsidRDefault="008A7CED" w:rsidP="008A7CED">
      <w:pPr>
        <w:numPr>
          <w:ilvl w:val="0"/>
          <w:numId w:val="29"/>
        </w:numPr>
      </w:pPr>
      <w:r w:rsidRPr="008A7CED">
        <w:rPr>
          <w:color w:val="FF0000"/>
        </w:rPr>
        <w:t xml:space="preserve">Define </w:t>
      </w:r>
      <w:r w:rsidRPr="008A7CED">
        <w:t xml:space="preserve">design </w:t>
      </w:r>
      <w:r w:rsidRPr="008A7CED">
        <w:rPr>
          <w:color w:val="FF0000"/>
        </w:rPr>
        <w:t>goals</w:t>
      </w:r>
      <w:r w:rsidRPr="008A7CED">
        <w:t>.</w:t>
      </w:r>
    </w:p>
    <w:p w14:paraId="6F553531" w14:textId="77777777" w:rsidR="008A7CED" w:rsidRPr="008A7CED" w:rsidRDefault="008A7CED" w:rsidP="008A7CED">
      <w:pPr>
        <w:numPr>
          <w:ilvl w:val="0"/>
          <w:numId w:val="29"/>
        </w:numPr>
      </w:pPr>
      <w:r w:rsidRPr="008A7CED">
        <w:t xml:space="preserve">Decompose the system into </w:t>
      </w:r>
      <w:r w:rsidRPr="008A7CED">
        <w:rPr>
          <w:color w:val="FF0000"/>
        </w:rPr>
        <w:t>subsystems</w:t>
      </w:r>
      <w:r w:rsidRPr="008A7CED">
        <w:t>.</w:t>
      </w:r>
    </w:p>
    <w:p w14:paraId="32E6829A" w14:textId="77777777" w:rsidR="008A7CED" w:rsidRPr="008A7CED" w:rsidRDefault="008A7CED" w:rsidP="008A7CED">
      <w:pPr>
        <w:numPr>
          <w:ilvl w:val="0"/>
          <w:numId w:val="29"/>
        </w:numPr>
      </w:pPr>
      <w:r w:rsidRPr="008A7CED">
        <w:t>Select off-the-shelf and legacy components.</w:t>
      </w:r>
    </w:p>
    <w:p w14:paraId="502D13B4" w14:textId="77777777" w:rsidR="008A7CED" w:rsidRPr="008A7CED" w:rsidRDefault="008A7CED" w:rsidP="008A7CED">
      <w:pPr>
        <w:numPr>
          <w:ilvl w:val="0"/>
          <w:numId w:val="29"/>
        </w:numPr>
      </w:pPr>
      <w:r w:rsidRPr="008A7CED">
        <w:rPr>
          <w:color w:val="FF0000"/>
        </w:rPr>
        <w:t>Map subsystems to hardware</w:t>
      </w:r>
      <w:r w:rsidRPr="008A7CED">
        <w:t>.</w:t>
      </w:r>
    </w:p>
    <w:p w14:paraId="6C59BE59" w14:textId="77777777" w:rsidR="008A7CED" w:rsidRPr="008A7CED" w:rsidRDefault="008A7CED" w:rsidP="008A7CED">
      <w:pPr>
        <w:numPr>
          <w:ilvl w:val="0"/>
          <w:numId w:val="29"/>
        </w:numPr>
      </w:pPr>
      <w:r w:rsidRPr="008A7CED">
        <w:lastRenderedPageBreak/>
        <w:t xml:space="preserve">Choose a </w:t>
      </w:r>
      <w:r w:rsidRPr="008A7CED">
        <w:rPr>
          <w:color w:val="FF0000"/>
        </w:rPr>
        <w:t>data management infrastructure</w:t>
      </w:r>
      <w:r w:rsidRPr="008A7CED">
        <w:t>.</w:t>
      </w:r>
    </w:p>
    <w:p w14:paraId="49E853FE" w14:textId="77777777" w:rsidR="008A7CED" w:rsidRPr="008A7CED" w:rsidRDefault="008A7CED" w:rsidP="008A7CED">
      <w:pPr>
        <w:numPr>
          <w:ilvl w:val="0"/>
          <w:numId w:val="29"/>
        </w:numPr>
      </w:pPr>
      <w:r w:rsidRPr="008A7CED">
        <w:t>Decide on access control policies.</w:t>
      </w:r>
    </w:p>
    <w:p w14:paraId="70EB1442" w14:textId="77777777" w:rsidR="008A7CED" w:rsidRPr="008A7CED" w:rsidRDefault="008A7CED" w:rsidP="008A7CED">
      <w:pPr>
        <w:numPr>
          <w:ilvl w:val="0"/>
          <w:numId w:val="29"/>
        </w:numPr>
      </w:pPr>
      <w:r w:rsidRPr="008A7CED">
        <w:t>Select a global control flow mechanism.</w:t>
      </w:r>
    </w:p>
    <w:p w14:paraId="057511C7" w14:textId="77777777" w:rsidR="008A7CED" w:rsidRPr="008A7CED" w:rsidRDefault="008A7CED" w:rsidP="008A7CED">
      <w:pPr>
        <w:numPr>
          <w:ilvl w:val="0"/>
          <w:numId w:val="29"/>
        </w:numPr>
      </w:pPr>
      <w:r w:rsidRPr="008A7CED">
        <w:t>Handle boundary conditions.</w:t>
      </w:r>
    </w:p>
    <w:p w14:paraId="201A2430" w14:textId="0848AB77" w:rsidR="00374F36" w:rsidRPr="00374F36" w:rsidRDefault="00374F36" w:rsidP="00374F36">
      <w:pPr>
        <w:rPr>
          <w:b/>
          <w:bCs/>
        </w:rPr>
      </w:pPr>
      <w:r w:rsidRPr="00374F36">
        <w:rPr>
          <w:b/>
          <w:bCs/>
        </w:rPr>
        <w:t xml:space="preserve">3. </w:t>
      </w:r>
      <w:r w:rsidRPr="00374F36">
        <w:rPr>
          <w:b/>
          <w:bCs/>
          <w:highlight w:val="yellow"/>
        </w:rPr>
        <w:t>Modularity</w:t>
      </w:r>
      <w:r w:rsidRPr="00374F36">
        <w:rPr>
          <w:rFonts w:hint="eastAsia"/>
          <w:b/>
          <w:bCs/>
        </w:rPr>
        <w:t>模块性</w:t>
      </w:r>
    </w:p>
    <w:p w14:paraId="25EB0428" w14:textId="77777777" w:rsidR="00374F36" w:rsidRPr="00374F36" w:rsidRDefault="00374F36" w:rsidP="00374F36">
      <w:r w:rsidRPr="00374F36">
        <w:rPr>
          <w:b/>
          <w:bCs/>
        </w:rPr>
        <w:t>Definition</w:t>
      </w:r>
      <w:r w:rsidRPr="00374F36">
        <w:t>:</w:t>
      </w:r>
    </w:p>
    <w:p w14:paraId="440B2748" w14:textId="77777777" w:rsidR="00374F36" w:rsidRPr="00374F36" w:rsidRDefault="00374F36" w:rsidP="00374F36">
      <w:pPr>
        <w:numPr>
          <w:ilvl w:val="0"/>
          <w:numId w:val="30"/>
        </w:numPr>
      </w:pPr>
      <w:r w:rsidRPr="00374F36">
        <w:t xml:space="preserve">Modularity is essential for </w:t>
      </w:r>
      <w:r w:rsidRPr="00374F36">
        <w:rPr>
          <w:color w:val="FF0000"/>
        </w:rPr>
        <w:t>making software intellectually manageable</w:t>
      </w:r>
      <w:r w:rsidRPr="00374F36">
        <w:t>.</w:t>
      </w:r>
    </w:p>
    <w:p w14:paraId="7AEECA32" w14:textId="77777777" w:rsidR="00374F36" w:rsidRPr="00374F36" w:rsidRDefault="00374F36" w:rsidP="00374F36">
      <w:pPr>
        <w:numPr>
          <w:ilvl w:val="0"/>
          <w:numId w:val="30"/>
        </w:numPr>
      </w:pPr>
      <w:r w:rsidRPr="00374F36">
        <w:t>Monolithic software is hard to understand due to numerous control paths, variables, and overall complexity.</w:t>
      </w:r>
    </w:p>
    <w:p w14:paraId="35CFE696" w14:textId="77777777" w:rsidR="00374F36" w:rsidRPr="00374F36" w:rsidRDefault="00374F36" w:rsidP="00374F36">
      <w:r w:rsidRPr="00374F36">
        <w:rPr>
          <w:b/>
          <w:bCs/>
        </w:rPr>
        <w:t>Principle</w:t>
      </w:r>
      <w:r w:rsidRPr="00374F36">
        <w:t>:</w:t>
      </w:r>
    </w:p>
    <w:p w14:paraId="03CDDD3D" w14:textId="77777777" w:rsidR="00374F36" w:rsidRPr="00374F36" w:rsidRDefault="00374F36" w:rsidP="00374F36">
      <w:pPr>
        <w:numPr>
          <w:ilvl w:val="0"/>
          <w:numId w:val="31"/>
        </w:numPr>
      </w:pPr>
      <w:r w:rsidRPr="00374F36">
        <w:t>Break the design into many modules to reduce complexity and cost.</w:t>
      </w:r>
    </w:p>
    <w:p w14:paraId="0BAD3159" w14:textId="77777777" w:rsidR="00374F36" w:rsidRPr="00374F36" w:rsidRDefault="00374F36" w:rsidP="00374F36">
      <w:r w:rsidRPr="00374F36">
        <w:rPr>
          <w:b/>
          <w:bCs/>
        </w:rPr>
        <w:t>Example</w:t>
      </w:r>
      <w:r w:rsidRPr="00374F36">
        <w:t>:</w:t>
      </w:r>
    </w:p>
    <w:p w14:paraId="0E4AE20D" w14:textId="77777777" w:rsidR="00374F36" w:rsidRPr="00374F36" w:rsidRDefault="00374F36" w:rsidP="00374F36">
      <w:pPr>
        <w:numPr>
          <w:ilvl w:val="0"/>
          <w:numId w:val="32"/>
        </w:numPr>
      </w:pPr>
      <w:r w:rsidRPr="00374F36">
        <w:t>Decomposition of a robotic packing system in a factory.</w:t>
      </w:r>
    </w:p>
    <w:p w14:paraId="69CEC178" w14:textId="77777777" w:rsidR="00374F36" w:rsidRPr="00374F36" w:rsidRDefault="00374F36" w:rsidP="00374F36">
      <w:r w:rsidRPr="00374F36">
        <w:rPr>
          <w:b/>
          <w:bCs/>
          <w:color w:val="FF0000"/>
          <w:highlight w:val="yellow"/>
        </w:rPr>
        <w:t>Diagrammatic Decomposition</w:t>
      </w:r>
      <w:r w:rsidRPr="00374F36">
        <w:t>:</w:t>
      </w:r>
    </w:p>
    <w:p w14:paraId="3BE11400" w14:textId="77777777" w:rsidR="00374F36" w:rsidRPr="00374F36" w:rsidRDefault="00374F36" w:rsidP="00374F36">
      <w:pPr>
        <w:numPr>
          <w:ilvl w:val="0"/>
          <w:numId w:val="33"/>
        </w:numPr>
      </w:pPr>
      <w:r w:rsidRPr="00374F36">
        <w:t xml:space="preserve">Use </w:t>
      </w:r>
      <w:r w:rsidRPr="00374F36">
        <w:rPr>
          <w:highlight w:val="yellow"/>
        </w:rPr>
        <w:t>simple block diagrams</w:t>
      </w:r>
      <w:r w:rsidRPr="00374F36">
        <w:t xml:space="preserve"> (box and line diagrams) to show entities and relationships.</w:t>
      </w:r>
    </w:p>
    <w:p w14:paraId="44C9240F" w14:textId="77777777" w:rsidR="00374F36" w:rsidRPr="00374F36" w:rsidRDefault="00374F36" w:rsidP="00374F36">
      <w:pPr>
        <w:numPr>
          <w:ilvl w:val="0"/>
          <w:numId w:val="33"/>
        </w:numPr>
      </w:pPr>
      <w:r w:rsidRPr="00374F36">
        <w:t xml:space="preserve">Useful for </w:t>
      </w:r>
      <w:r w:rsidRPr="00374F36">
        <w:rPr>
          <w:color w:val="FF0000"/>
          <w:highlight w:val="yellow"/>
        </w:rPr>
        <w:t>communication with stakeholders</w:t>
      </w:r>
      <w:r w:rsidRPr="00374F36">
        <w:rPr>
          <w:color w:val="FF0000"/>
        </w:rPr>
        <w:t xml:space="preserve"> </w:t>
      </w:r>
      <w:r w:rsidRPr="00374F36">
        <w:t>and project planning.</w:t>
      </w:r>
    </w:p>
    <w:p w14:paraId="4689A12F" w14:textId="2C6CDC7F" w:rsidR="008A7CED" w:rsidRDefault="00374F36" w:rsidP="008A7CED">
      <w:r w:rsidRPr="00374F36">
        <w:rPr>
          <w:noProof/>
        </w:rPr>
        <w:drawing>
          <wp:inline distT="0" distB="0" distL="0" distR="0" wp14:anchorId="5F222017" wp14:editId="6E4D7420">
            <wp:extent cx="2752200" cy="247044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86932" cy="250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7F5AE" w14:textId="3C3D6759" w:rsidR="00374F36" w:rsidRPr="00374F36" w:rsidRDefault="00374F36" w:rsidP="00374F36">
      <w:pPr>
        <w:rPr>
          <w:b/>
          <w:bCs/>
        </w:rPr>
      </w:pPr>
      <w:r>
        <w:rPr>
          <w:b/>
          <w:bCs/>
        </w:rPr>
        <w:t>4</w:t>
      </w:r>
      <w:r w:rsidRPr="00374F36">
        <w:rPr>
          <w:b/>
          <w:bCs/>
        </w:rPr>
        <w:t>. Information Hiding</w:t>
      </w:r>
    </w:p>
    <w:p w14:paraId="2908EDE7" w14:textId="77777777" w:rsidR="00374F36" w:rsidRPr="00374F36" w:rsidRDefault="00374F36" w:rsidP="00374F36">
      <w:r w:rsidRPr="00374F36">
        <w:rPr>
          <w:b/>
          <w:bCs/>
        </w:rPr>
        <w:t>Concept</w:t>
      </w:r>
      <w:r w:rsidRPr="00374F36">
        <w:t>:</w:t>
      </w:r>
    </w:p>
    <w:p w14:paraId="569B7AA7" w14:textId="77777777" w:rsidR="00374F36" w:rsidRPr="00374F36" w:rsidRDefault="00374F36" w:rsidP="00374F36">
      <w:pPr>
        <w:numPr>
          <w:ilvl w:val="0"/>
          <w:numId w:val="34"/>
        </w:numPr>
      </w:pPr>
      <w:r w:rsidRPr="00374F36">
        <w:rPr>
          <w:highlight w:val="yellow"/>
        </w:rPr>
        <w:t>Every module should hide aspects of its implementation, exposing only an understandable interface</w:t>
      </w:r>
      <w:r w:rsidRPr="00374F36">
        <w:t>.</w:t>
      </w:r>
    </w:p>
    <w:p w14:paraId="25BD3A4D" w14:textId="77777777" w:rsidR="00374F36" w:rsidRPr="00374F36" w:rsidRDefault="00374F36" w:rsidP="00374F36">
      <w:r w:rsidRPr="00374F36">
        <w:rPr>
          <w:b/>
          <w:bCs/>
        </w:rPr>
        <w:t>Benefits</w:t>
      </w:r>
      <w:r w:rsidRPr="00374F36">
        <w:t>:</w:t>
      </w:r>
    </w:p>
    <w:p w14:paraId="67726972" w14:textId="77777777" w:rsidR="00374F36" w:rsidRPr="00374F36" w:rsidRDefault="00374F36" w:rsidP="00374F36">
      <w:pPr>
        <w:numPr>
          <w:ilvl w:val="0"/>
          <w:numId w:val="35"/>
        </w:numPr>
      </w:pPr>
      <w:r w:rsidRPr="00374F36">
        <w:t>Reduces likelihood of side effects.</w:t>
      </w:r>
    </w:p>
    <w:p w14:paraId="2B443393" w14:textId="77777777" w:rsidR="00374F36" w:rsidRPr="00374F36" w:rsidRDefault="00374F36" w:rsidP="00374F36">
      <w:pPr>
        <w:numPr>
          <w:ilvl w:val="0"/>
          <w:numId w:val="35"/>
        </w:numPr>
      </w:pPr>
      <w:r w:rsidRPr="00374F36">
        <w:t>Limits global impact of local design decisions.</w:t>
      </w:r>
    </w:p>
    <w:p w14:paraId="727B5D39" w14:textId="77777777" w:rsidR="00374F36" w:rsidRPr="00374F36" w:rsidRDefault="00374F36" w:rsidP="00374F36">
      <w:pPr>
        <w:numPr>
          <w:ilvl w:val="0"/>
          <w:numId w:val="35"/>
        </w:numPr>
      </w:pPr>
      <w:r w:rsidRPr="00374F36">
        <w:lastRenderedPageBreak/>
        <w:t>Emphasizes communication through controlled interfaces.</w:t>
      </w:r>
    </w:p>
    <w:p w14:paraId="01B45736" w14:textId="77777777" w:rsidR="00374F36" w:rsidRPr="00374F36" w:rsidRDefault="00374F36" w:rsidP="00374F36">
      <w:pPr>
        <w:numPr>
          <w:ilvl w:val="0"/>
          <w:numId w:val="35"/>
        </w:numPr>
      </w:pPr>
      <w:r w:rsidRPr="00374F36">
        <w:t>Discourages the use of global data.</w:t>
      </w:r>
    </w:p>
    <w:p w14:paraId="7E825DB3" w14:textId="77777777" w:rsidR="00374F36" w:rsidRPr="00374F36" w:rsidRDefault="00374F36" w:rsidP="00374F36">
      <w:pPr>
        <w:numPr>
          <w:ilvl w:val="0"/>
          <w:numId w:val="35"/>
        </w:numPr>
      </w:pPr>
      <w:r w:rsidRPr="00374F36">
        <w:t>Leads to encapsulation, resulting in higher quality software.</w:t>
      </w:r>
    </w:p>
    <w:p w14:paraId="2A4D815B" w14:textId="77777777" w:rsidR="00374F36" w:rsidRPr="00374F36" w:rsidRDefault="00374F36" w:rsidP="00374F36">
      <w:pPr>
        <w:rPr>
          <w:b/>
          <w:bCs/>
        </w:rPr>
      </w:pPr>
      <w:r w:rsidRPr="00374F36">
        <w:rPr>
          <w:b/>
          <w:bCs/>
        </w:rPr>
        <w:t>5. Identifying Subsystems</w:t>
      </w:r>
    </w:p>
    <w:p w14:paraId="7A6856D3" w14:textId="77777777" w:rsidR="00374F36" w:rsidRPr="00374F36" w:rsidRDefault="00374F36" w:rsidP="00374F36">
      <w:r w:rsidRPr="00374F36">
        <w:rPr>
          <w:b/>
          <w:bCs/>
        </w:rPr>
        <w:t>Process</w:t>
      </w:r>
      <w:r w:rsidRPr="00374F36">
        <w:t>:</w:t>
      </w:r>
    </w:p>
    <w:p w14:paraId="0FD7C388" w14:textId="77777777" w:rsidR="00374F36" w:rsidRPr="00374F36" w:rsidRDefault="00374F36" w:rsidP="00374F36">
      <w:pPr>
        <w:numPr>
          <w:ilvl w:val="0"/>
          <w:numId w:val="36"/>
        </w:numPr>
        <w:rPr>
          <w:color w:val="FF0000"/>
        </w:rPr>
      </w:pPr>
      <w:r w:rsidRPr="00374F36">
        <w:rPr>
          <w:color w:val="FF0000"/>
        </w:rPr>
        <w:t>Break down the solution domain into simpler parts.</w:t>
      </w:r>
    </w:p>
    <w:p w14:paraId="6374FB04" w14:textId="77777777" w:rsidR="00374F36" w:rsidRPr="00374F36" w:rsidRDefault="00374F36" w:rsidP="00374F36">
      <w:pPr>
        <w:numPr>
          <w:ilvl w:val="0"/>
          <w:numId w:val="36"/>
        </w:numPr>
        <w:rPr>
          <w:color w:val="FF0000"/>
        </w:rPr>
      </w:pPr>
      <w:r w:rsidRPr="00374F36">
        <w:rPr>
          <w:color w:val="FF0000"/>
        </w:rPr>
        <w:t>A subsystem is a collection of classes, associations, operations, events, and constraints.</w:t>
      </w:r>
    </w:p>
    <w:p w14:paraId="19CEB4A7" w14:textId="28540FAF" w:rsidR="00374F36" w:rsidRDefault="00374F36" w:rsidP="00374F36">
      <w:pPr>
        <w:numPr>
          <w:ilvl w:val="0"/>
          <w:numId w:val="36"/>
        </w:numPr>
      </w:pPr>
      <w:r w:rsidRPr="00374F36">
        <w:rPr>
          <w:color w:val="FF0000"/>
        </w:rPr>
        <w:t>The decomposition process involves backtracking, evaluation, and revision</w:t>
      </w:r>
      <w:r w:rsidRPr="00374F36">
        <w:t>.</w:t>
      </w:r>
    </w:p>
    <w:p w14:paraId="3BEA6C1D" w14:textId="6829D217" w:rsidR="00374F36" w:rsidRDefault="00374F36" w:rsidP="00374F36">
      <w:pPr>
        <w:numPr>
          <w:ilvl w:val="1"/>
          <w:numId w:val="36"/>
        </w:numPr>
      </w:pPr>
      <w:r>
        <w:t>important to get the decomposition right</w:t>
      </w:r>
    </w:p>
    <w:p w14:paraId="276DAA0D" w14:textId="59FB0513" w:rsidR="00374F36" w:rsidRPr="00374F36" w:rsidRDefault="00374F36" w:rsidP="00374F36">
      <w:pPr>
        <w:numPr>
          <w:ilvl w:val="1"/>
          <w:numId w:val="36"/>
        </w:numPr>
        <w:rPr>
          <w:highlight w:val="yellow"/>
        </w:rPr>
      </w:pPr>
      <w:r w:rsidRPr="00374F36">
        <w:rPr>
          <w:highlight w:val="yellow"/>
        </w:rPr>
        <w:t>subsystems implemented by different teams</w:t>
      </w:r>
    </w:p>
    <w:p w14:paraId="0DFE7DFA" w14:textId="204E6EB2" w:rsidR="00374F36" w:rsidRPr="00374F36" w:rsidRDefault="00374F36" w:rsidP="00374F36">
      <w:pPr>
        <w:numPr>
          <w:ilvl w:val="1"/>
          <w:numId w:val="36"/>
        </w:numPr>
        <w:rPr>
          <w:highlight w:val="yellow"/>
        </w:rPr>
      </w:pPr>
      <w:r w:rsidRPr="00374F36">
        <w:rPr>
          <w:highlight w:val="yellow"/>
        </w:rPr>
        <w:t>bad decomposition can lead to unworkable designs</w:t>
      </w:r>
    </w:p>
    <w:p w14:paraId="29F5293C" w14:textId="77777777" w:rsidR="00374F36" w:rsidRPr="00374F36" w:rsidRDefault="00374F36" w:rsidP="00374F36">
      <w:r w:rsidRPr="00374F36">
        <w:rPr>
          <w:b/>
          <w:bCs/>
        </w:rPr>
        <w:t>Criteria</w:t>
      </w:r>
      <w:r w:rsidRPr="00374F36">
        <w:t>:</w:t>
      </w:r>
    </w:p>
    <w:p w14:paraId="3D3BAFF9" w14:textId="77777777" w:rsidR="00374F36" w:rsidRPr="00374F36" w:rsidRDefault="00374F36" w:rsidP="00374F36">
      <w:pPr>
        <w:numPr>
          <w:ilvl w:val="0"/>
          <w:numId w:val="37"/>
        </w:numPr>
      </w:pPr>
      <w:r w:rsidRPr="00374F36">
        <w:t>Primary: What kind of service is provided by the subsystems?</w:t>
      </w:r>
    </w:p>
    <w:p w14:paraId="35DAC0BE" w14:textId="77777777" w:rsidR="00374F36" w:rsidRPr="00374F36" w:rsidRDefault="00374F36" w:rsidP="00374F36">
      <w:pPr>
        <w:numPr>
          <w:ilvl w:val="0"/>
          <w:numId w:val="37"/>
        </w:numPr>
      </w:pPr>
      <w:r w:rsidRPr="00374F36">
        <w:t>Secondary: Can the subsystems be hierarchically ordered (layers)?</w:t>
      </w:r>
    </w:p>
    <w:p w14:paraId="24211856" w14:textId="77777777" w:rsidR="00374F36" w:rsidRPr="00374F36" w:rsidRDefault="00374F36" w:rsidP="00374F36">
      <w:pPr>
        <w:numPr>
          <w:ilvl w:val="0"/>
          <w:numId w:val="37"/>
        </w:numPr>
      </w:pPr>
      <w:r w:rsidRPr="00374F36">
        <w:t>Most interaction should be within a subsystem rather than across boundaries.</w:t>
      </w:r>
    </w:p>
    <w:p w14:paraId="1F76012A" w14:textId="77777777" w:rsidR="003F5672" w:rsidRPr="003F5672" w:rsidRDefault="003F5672" w:rsidP="003F5672">
      <w:pPr>
        <w:rPr>
          <w:b/>
          <w:bCs/>
        </w:rPr>
      </w:pPr>
      <w:r w:rsidRPr="003F5672">
        <w:rPr>
          <w:b/>
          <w:bCs/>
        </w:rPr>
        <w:t>6. Modular Design</w:t>
      </w:r>
    </w:p>
    <w:p w14:paraId="0D175D16" w14:textId="77777777" w:rsidR="003F5672" w:rsidRPr="003F5672" w:rsidRDefault="003F5672" w:rsidP="003F5672">
      <w:r w:rsidRPr="003F5672">
        <w:rPr>
          <w:b/>
          <w:bCs/>
        </w:rPr>
        <w:t>Definition</w:t>
      </w:r>
      <w:r w:rsidRPr="003F5672">
        <w:t>:</w:t>
      </w:r>
    </w:p>
    <w:p w14:paraId="545ACAA4" w14:textId="77777777" w:rsidR="003F5672" w:rsidRPr="003F5672" w:rsidRDefault="003F5672" w:rsidP="003F5672">
      <w:pPr>
        <w:numPr>
          <w:ilvl w:val="0"/>
          <w:numId w:val="38"/>
        </w:numPr>
      </w:pPr>
      <w:r w:rsidRPr="003F5672">
        <w:t xml:space="preserve">A </w:t>
      </w:r>
      <w:r w:rsidRPr="003F5672">
        <w:rPr>
          <w:color w:val="FF0000"/>
        </w:rPr>
        <w:t>design is modular when each activity is performed by exactly one component</w:t>
      </w:r>
      <w:r w:rsidRPr="003F5672">
        <w:t>, with well-defined inputs and outputs.</w:t>
      </w:r>
    </w:p>
    <w:p w14:paraId="3A1CD184" w14:textId="77777777" w:rsidR="003F5672" w:rsidRPr="003F5672" w:rsidRDefault="003F5672" w:rsidP="003F5672">
      <w:r w:rsidRPr="003F5672">
        <w:rPr>
          <w:b/>
          <w:bCs/>
        </w:rPr>
        <w:t>Goal</w:t>
      </w:r>
      <w:r w:rsidRPr="003F5672">
        <w:t>:</w:t>
      </w:r>
    </w:p>
    <w:p w14:paraId="7E9E89EB" w14:textId="77777777" w:rsidR="003F5672" w:rsidRPr="003F5672" w:rsidRDefault="003F5672" w:rsidP="003F5672">
      <w:pPr>
        <w:numPr>
          <w:ilvl w:val="0"/>
          <w:numId w:val="39"/>
        </w:numPr>
      </w:pPr>
      <w:r w:rsidRPr="003F5672">
        <w:t>Minimize the impact of later changes by abstracting from implementation details.</w:t>
      </w:r>
    </w:p>
    <w:p w14:paraId="5BB5A288" w14:textId="65A170DF" w:rsidR="003F5672" w:rsidRPr="003F5672" w:rsidRDefault="003F5672" w:rsidP="003F5672">
      <w:pPr>
        <w:rPr>
          <w:b/>
          <w:bCs/>
          <w:color w:val="FF0000"/>
        </w:rPr>
      </w:pPr>
      <w:r w:rsidRPr="003F5672">
        <w:rPr>
          <w:b/>
          <w:bCs/>
          <w:color w:val="FF0000"/>
          <w:highlight w:val="yellow"/>
        </w:rPr>
        <w:t>!!!!!!! 7. Coupling</w:t>
      </w:r>
      <w:r w:rsidRPr="003F5672">
        <w:rPr>
          <w:rFonts w:hint="eastAsia"/>
          <w:b/>
          <w:bCs/>
          <w:color w:val="FF0000"/>
        </w:rPr>
        <w:t>耦合</w:t>
      </w:r>
      <w:r w:rsidRPr="003F5672">
        <w:rPr>
          <w:b/>
          <w:bCs/>
          <w:color w:val="FF0000"/>
          <w:highlight w:val="yellow"/>
        </w:rPr>
        <w:t xml:space="preserve"> and Cohesion</w:t>
      </w:r>
      <w:r w:rsidRPr="003F5672">
        <w:rPr>
          <w:b/>
          <w:bCs/>
          <w:color w:val="FF0000"/>
        </w:rPr>
        <w:t xml:space="preserve"> </w:t>
      </w:r>
      <w:r w:rsidRPr="003F5672">
        <w:rPr>
          <w:rFonts w:hint="eastAsia"/>
          <w:b/>
          <w:bCs/>
          <w:color w:val="FF0000"/>
        </w:rPr>
        <w:t>内聚</w:t>
      </w:r>
    </w:p>
    <w:p w14:paraId="6229165E" w14:textId="77777777" w:rsidR="003F5672" w:rsidRPr="003F5672" w:rsidRDefault="003F5672" w:rsidP="003F5672">
      <w:r w:rsidRPr="003F5672">
        <w:rPr>
          <w:b/>
          <w:bCs/>
        </w:rPr>
        <w:t>Definitions</w:t>
      </w:r>
      <w:r w:rsidRPr="003F5672">
        <w:t>:</w:t>
      </w:r>
    </w:p>
    <w:p w14:paraId="5D4C019E" w14:textId="77777777" w:rsidR="003F5672" w:rsidRPr="003F5672" w:rsidRDefault="003F5672" w:rsidP="003F5672">
      <w:pPr>
        <w:numPr>
          <w:ilvl w:val="0"/>
          <w:numId w:val="40"/>
        </w:numPr>
      </w:pPr>
      <w:r w:rsidRPr="003F5672">
        <w:rPr>
          <w:b/>
          <w:bCs/>
        </w:rPr>
        <w:t>Cohesion</w:t>
      </w:r>
      <w:r w:rsidRPr="003F5672">
        <w:t xml:space="preserve">: </w:t>
      </w:r>
      <w:r w:rsidRPr="00C80303">
        <w:rPr>
          <w:color w:val="FF0000"/>
        </w:rPr>
        <w:t>Dependence among classes within a subsystem</w:t>
      </w:r>
      <w:r w:rsidRPr="003F5672">
        <w:t>.</w:t>
      </w:r>
    </w:p>
    <w:p w14:paraId="47E6F2B3" w14:textId="77777777" w:rsidR="003F5672" w:rsidRPr="003F5672" w:rsidRDefault="003F5672" w:rsidP="003F5672">
      <w:pPr>
        <w:numPr>
          <w:ilvl w:val="1"/>
          <w:numId w:val="40"/>
        </w:numPr>
      </w:pPr>
      <w:r w:rsidRPr="003F5672">
        <w:rPr>
          <w:highlight w:val="yellow"/>
        </w:rPr>
        <w:t>High cohesion</w:t>
      </w:r>
      <w:r w:rsidRPr="003F5672">
        <w:t xml:space="preserve">: </w:t>
      </w:r>
      <w:bookmarkStart w:id="0" w:name="OLE_LINK4"/>
      <w:r w:rsidRPr="003F5672">
        <w:t xml:space="preserve">Classes </w:t>
      </w:r>
      <w:bookmarkEnd w:id="0"/>
      <w:r w:rsidRPr="003F5672">
        <w:t>perform similar tasks and are related (via associations).</w:t>
      </w:r>
    </w:p>
    <w:p w14:paraId="01F990E0" w14:textId="77777777" w:rsidR="003F5672" w:rsidRPr="003F5672" w:rsidRDefault="003F5672" w:rsidP="003F5672">
      <w:pPr>
        <w:numPr>
          <w:ilvl w:val="1"/>
          <w:numId w:val="40"/>
        </w:numPr>
      </w:pPr>
      <w:r w:rsidRPr="003F5672">
        <w:t>Low cohesion: Miscellaneous classes with no associations.</w:t>
      </w:r>
    </w:p>
    <w:p w14:paraId="5E379EAA" w14:textId="1E27E99D" w:rsidR="003F5672" w:rsidRDefault="003F5672" w:rsidP="003F5672">
      <w:pPr>
        <w:numPr>
          <w:ilvl w:val="0"/>
          <w:numId w:val="40"/>
        </w:numPr>
      </w:pPr>
      <w:r w:rsidRPr="003F5672">
        <w:rPr>
          <w:b/>
          <w:bCs/>
        </w:rPr>
        <w:t>Coupling</w:t>
      </w:r>
      <w:r w:rsidRPr="003F5672">
        <w:t xml:space="preserve">: </w:t>
      </w:r>
      <w:r w:rsidRPr="00C80303">
        <w:rPr>
          <w:color w:val="FF0000"/>
        </w:rPr>
        <w:t>Dependencies between subsystems</w:t>
      </w:r>
      <w:r w:rsidRPr="003F5672">
        <w:t>.</w:t>
      </w:r>
    </w:p>
    <w:p w14:paraId="7C39EB92" w14:textId="7342851A" w:rsidR="00BB2F00" w:rsidRPr="003F5672" w:rsidRDefault="00BB2F00" w:rsidP="003F5672">
      <w:pPr>
        <w:numPr>
          <w:ilvl w:val="0"/>
          <w:numId w:val="40"/>
        </w:numPr>
      </w:pPr>
      <w:r w:rsidRPr="00BB2F00">
        <w:rPr>
          <w:noProof/>
        </w:rPr>
        <w:lastRenderedPageBreak/>
        <w:drawing>
          <wp:inline distT="0" distB="0" distL="0" distR="0" wp14:anchorId="59F9305A" wp14:editId="15C9643B">
            <wp:extent cx="2832713" cy="1694418"/>
            <wp:effectExtent l="0" t="0" r="635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52281" cy="1706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ECFEE" w14:textId="77777777" w:rsidR="003F5672" w:rsidRPr="003F5672" w:rsidRDefault="003F5672" w:rsidP="003F5672">
      <w:pPr>
        <w:numPr>
          <w:ilvl w:val="1"/>
          <w:numId w:val="40"/>
        </w:numPr>
      </w:pPr>
      <w:r w:rsidRPr="003F5672">
        <w:t xml:space="preserve">High coupling: Changes in one subsystem </w:t>
      </w:r>
      <w:proofErr w:type="gramStart"/>
      <w:r w:rsidRPr="003F5672">
        <w:t>affect</w:t>
      </w:r>
      <w:proofErr w:type="gramEnd"/>
      <w:r w:rsidRPr="003F5672">
        <w:t xml:space="preserve"> others.</w:t>
      </w:r>
    </w:p>
    <w:p w14:paraId="170BA4B8" w14:textId="77777777" w:rsidR="003F5672" w:rsidRPr="003F5672" w:rsidRDefault="003F5672" w:rsidP="003F5672">
      <w:pPr>
        <w:numPr>
          <w:ilvl w:val="1"/>
          <w:numId w:val="40"/>
        </w:numPr>
      </w:pPr>
      <w:r w:rsidRPr="003F5672">
        <w:rPr>
          <w:highlight w:val="yellow"/>
        </w:rPr>
        <w:t>Low coupling</w:t>
      </w:r>
      <w:r w:rsidRPr="003F5672">
        <w:t>: Changes in one subsystem do not affect others.</w:t>
      </w:r>
    </w:p>
    <w:p w14:paraId="34BAF6B8" w14:textId="77777777" w:rsidR="003F5672" w:rsidRPr="003F5672" w:rsidRDefault="003F5672" w:rsidP="003F5672">
      <w:r w:rsidRPr="003F5672">
        <w:rPr>
          <w:b/>
          <w:bCs/>
        </w:rPr>
        <w:t>Goal</w:t>
      </w:r>
      <w:r w:rsidRPr="003F5672">
        <w:t>:</w:t>
      </w:r>
    </w:p>
    <w:p w14:paraId="0397BC73" w14:textId="3EE759C7" w:rsidR="003F5672" w:rsidRPr="003F5672" w:rsidRDefault="003F5672" w:rsidP="003F5672">
      <w:pPr>
        <w:numPr>
          <w:ilvl w:val="0"/>
          <w:numId w:val="41"/>
        </w:numPr>
      </w:pPr>
      <w:r w:rsidRPr="003F5672">
        <w:t xml:space="preserve">Achieve </w:t>
      </w:r>
      <w:r w:rsidRPr="003F5672">
        <w:rPr>
          <w:color w:val="FF0000"/>
          <w:highlight w:val="yellow"/>
        </w:rPr>
        <w:t>maximum cohesion and minimum coupling</w:t>
      </w:r>
      <w:r w:rsidRPr="003F5672">
        <w:t>. Classes</w:t>
      </w:r>
      <w:r>
        <w:rPr>
          <w:rFonts w:hint="eastAsia"/>
        </w:rPr>
        <w:t>高关联，低相关影响</w:t>
      </w:r>
    </w:p>
    <w:p w14:paraId="6F2545D1" w14:textId="77777777" w:rsidR="003F5672" w:rsidRPr="003F5672" w:rsidRDefault="003F5672" w:rsidP="003F5672">
      <w:r w:rsidRPr="003F5672">
        <w:rPr>
          <w:b/>
          <w:bCs/>
        </w:rPr>
        <w:t>Coupling Levels</w:t>
      </w:r>
      <w:r w:rsidRPr="003F5672">
        <w:t>:</w:t>
      </w:r>
    </w:p>
    <w:p w14:paraId="03F44C0E" w14:textId="77777777" w:rsidR="003F5672" w:rsidRPr="003F5672" w:rsidRDefault="003F5672" w:rsidP="003F5672">
      <w:pPr>
        <w:numPr>
          <w:ilvl w:val="0"/>
          <w:numId w:val="42"/>
        </w:numPr>
      </w:pPr>
      <w:r w:rsidRPr="003F5672">
        <w:rPr>
          <w:b/>
          <w:bCs/>
        </w:rPr>
        <w:t>Content Coupling</w:t>
      </w:r>
      <w:r w:rsidRPr="003F5672">
        <w:t>: One module modifies or relies on the internal workings of another.</w:t>
      </w:r>
    </w:p>
    <w:p w14:paraId="4E166291" w14:textId="77777777" w:rsidR="003F5672" w:rsidRPr="003F5672" w:rsidRDefault="003F5672" w:rsidP="003F5672">
      <w:pPr>
        <w:numPr>
          <w:ilvl w:val="0"/>
          <w:numId w:val="42"/>
        </w:numPr>
      </w:pPr>
      <w:r w:rsidRPr="003F5672">
        <w:rPr>
          <w:b/>
          <w:bCs/>
        </w:rPr>
        <w:t>Common Coupling</w:t>
      </w:r>
      <w:r w:rsidRPr="003F5672">
        <w:t>: Modules share global data.</w:t>
      </w:r>
    </w:p>
    <w:p w14:paraId="4BD03854" w14:textId="77777777" w:rsidR="003F5672" w:rsidRPr="003F5672" w:rsidRDefault="003F5672" w:rsidP="003F5672">
      <w:pPr>
        <w:numPr>
          <w:ilvl w:val="0"/>
          <w:numId w:val="42"/>
        </w:numPr>
      </w:pPr>
      <w:r w:rsidRPr="003F5672">
        <w:rPr>
          <w:b/>
          <w:bCs/>
        </w:rPr>
        <w:t>Control Coupling</w:t>
      </w:r>
      <w:r w:rsidRPr="003F5672">
        <w:t xml:space="preserve">: One module </w:t>
      </w:r>
      <w:proofErr w:type="gramStart"/>
      <w:r w:rsidRPr="003F5672">
        <w:t>controls</w:t>
      </w:r>
      <w:proofErr w:type="gramEnd"/>
      <w:r w:rsidRPr="003F5672">
        <w:t xml:space="preserve"> another’s logic.</w:t>
      </w:r>
    </w:p>
    <w:p w14:paraId="0E0DDEB0" w14:textId="77777777" w:rsidR="003F5672" w:rsidRPr="003F5672" w:rsidRDefault="003F5672" w:rsidP="003F5672">
      <w:pPr>
        <w:numPr>
          <w:ilvl w:val="0"/>
          <w:numId w:val="42"/>
        </w:numPr>
      </w:pPr>
      <w:r w:rsidRPr="003F5672">
        <w:rPr>
          <w:b/>
          <w:bCs/>
        </w:rPr>
        <w:t>Stamp Coupling</w:t>
      </w:r>
      <w:r w:rsidRPr="003F5672">
        <w:t>: Modules share a composite data structure.</w:t>
      </w:r>
    </w:p>
    <w:p w14:paraId="4524B631" w14:textId="77777777" w:rsidR="003F5672" w:rsidRPr="003F5672" w:rsidRDefault="003F5672" w:rsidP="003F5672">
      <w:pPr>
        <w:numPr>
          <w:ilvl w:val="0"/>
          <w:numId w:val="42"/>
        </w:numPr>
      </w:pPr>
      <w:r w:rsidRPr="003F5672">
        <w:rPr>
          <w:b/>
          <w:bCs/>
        </w:rPr>
        <w:t>Data Coupling</w:t>
      </w:r>
      <w:r w:rsidRPr="003F5672">
        <w:t>: Modules share data through parameters.</w:t>
      </w:r>
    </w:p>
    <w:p w14:paraId="2C6E4EBE" w14:textId="77777777" w:rsidR="003F5672" w:rsidRPr="00AA2C78" w:rsidRDefault="003F5672" w:rsidP="003F5672">
      <w:pPr>
        <w:numPr>
          <w:ilvl w:val="0"/>
          <w:numId w:val="42"/>
        </w:numPr>
        <w:rPr>
          <w:color w:val="FF0000"/>
        </w:rPr>
      </w:pPr>
      <w:r w:rsidRPr="00AA2C78">
        <w:rPr>
          <w:b/>
          <w:bCs/>
          <w:color w:val="FF0000"/>
        </w:rPr>
        <w:t>Uncoupled</w:t>
      </w:r>
      <w:r w:rsidRPr="00AA2C78">
        <w:rPr>
          <w:color w:val="FF0000"/>
        </w:rPr>
        <w:t>: No data is shared.</w:t>
      </w:r>
    </w:p>
    <w:p w14:paraId="1ECF99CE" w14:textId="77777777" w:rsidR="003F5672" w:rsidRPr="003F5672" w:rsidRDefault="003F5672" w:rsidP="003F5672">
      <w:r w:rsidRPr="003F5672">
        <w:rPr>
          <w:b/>
          <w:bCs/>
        </w:rPr>
        <w:t>Cohesion Levels</w:t>
      </w:r>
      <w:r w:rsidRPr="003F5672">
        <w:t>:</w:t>
      </w:r>
    </w:p>
    <w:p w14:paraId="1D4C31F4" w14:textId="77777777" w:rsidR="003F5672" w:rsidRPr="00AA2C78" w:rsidRDefault="003F5672" w:rsidP="003F5672">
      <w:pPr>
        <w:numPr>
          <w:ilvl w:val="0"/>
          <w:numId w:val="43"/>
        </w:numPr>
        <w:rPr>
          <w:color w:val="FF0000"/>
        </w:rPr>
      </w:pPr>
      <w:r w:rsidRPr="00AA2C78">
        <w:rPr>
          <w:b/>
          <w:bCs/>
          <w:color w:val="FF0000"/>
        </w:rPr>
        <w:t>Functional Cohesion</w:t>
      </w:r>
      <w:r w:rsidRPr="00AA2C78">
        <w:rPr>
          <w:color w:val="FF0000"/>
        </w:rPr>
        <w:t>: All parts contribute to a single task.</w:t>
      </w:r>
    </w:p>
    <w:p w14:paraId="0F252760" w14:textId="77777777" w:rsidR="003F5672" w:rsidRPr="003F5672" w:rsidRDefault="003F5672" w:rsidP="003F5672">
      <w:pPr>
        <w:numPr>
          <w:ilvl w:val="0"/>
          <w:numId w:val="43"/>
        </w:numPr>
      </w:pPr>
      <w:r w:rsidRPr="003F5672">
        <w:rPr>
          <w:b/>
          <w:bCs/>
        </w:rPr>
        <w:t>Sequential Cohesion</w:t>
      </w:r>
      <w:r w:rsidRPr="003F5672">
        <w:t>: Output from one part is input to another.</w:t>
      </w:r>
    </w:p>
    <w:p w14:paraId="1F64372A" w14:textId="77777777" w:rsidR="003F5672" w:rsidRPr="003F5672" w:rsidRDefault="003F5672" w:rsidP="003F5672">
      <w:pPr>
        <w:numPr>
          <w:ilvl w:val="0"/>
          <w:numId w:val="43"/>
        </w:numPr>
      </w:pPr>
      <w:r w:rsidRPr="003F5672">
        <w:rPr>
          <w:b/>
          <w:bCs/>
        </w:rPr>
        <w:t>Communicational Cohesion</w:t>
      </w:r>
      <w:r w:rsidRPr="003F5672">
        <w:t>: Parts operate on the same data.</w:t>
      </w:r>
    </w:p>
    <w:p w14:paraId="62A4FCF4" w14:textId="77777777" w:rsidR="003F5672" w:rsidRPr="003F5672" w:rsidRDefault="003F5672" w:rsidP="003F5672">
      <w:pPr>
        <w:numPr>
          <w:ilvl w:val="0"/>
          <w:numId w:val="43"/>
        </w:numPr>
      </w:pPr>
      <w:r w:rsidRPr="003F5672">
        <w:rPr>
          <w:b/>
          <w:bCs/>
        </w:rPr>
        <w:t>Procedural Cohesion</w:t>
      </w:r>
      <w:r w:rsidRPr="003F5672">
        <w:t>: Parts follow a specific sequence.</w:t>
      </w:r>
    </w:p>
    <w:p w14:paraId="6E890D68" w14:textId="77777777" w:rsidR="003F5672" w:rsidRPr="003F5672" w:rsidRDefault="003F5672" w:rsidP="003F5672">
      <w:pPr>
        <w:numPr>
          <w:ilvl w:val="0"/>
          <w:numId w:val="43"/>
        </w:numPr>
      </w:pPr>
      <w:r w:rsidRPr="003F5672">
        <w:rPr>
          <w:b/>
          <w:bCs/>
        </w:rPr>
        <w:t>Temporal Cohesion</w:t>
      </w:r>
      <w:r w:rsidRPr="003F5672">
        <w:t>: Parts are grouped by timing.</w:t>
      </w:r>
    </w:p>
    <w:p w14:paraId="1AD436C9" w14:textId="77777777" w:rsidR="003F5672" w:rsidRPr="003F5672" w:rsidRDefault="003F5672" w:rsidP="003F5672">
      <w:pPr>
        <w:numPr>
          <w:ilvl w:val="0"/>
          <w:numId w:val="43"/>
        </w:numPr>
      </w:pPr>
      <w:r w:rsidRPr="003F5672">
        <w:rPr>
          <w:b/>
          <w:bCs/>
        </w:rPr>
        <w:t>Logical Cohesion</w:t>
      </w:r>
      <w:r w:rsidRPr="003F5672">
        <w:t>: Parts do similar things logically.</w:t>
      </w:r>
    </w:p>
    <w:p w14:paraId="5A4674FD" w14:textId="77777777" w:rsidR="003F5672" w:rsidRPr="003F5672" w:rsidRDefault="003F5672" w:rsidP="003F5672">
      <w:pPr>
        <w:numPr>
          <w:ilvl w:val="0"/>
          <w:numId w:val="43"/>
        </w:numPr>
      </w:pPr>
      <w:r w:rsidRPr="003F5672">
        <w:rPr>
          <w:b/>
          <w:bCs/>
        </w:rPr>
        <w:t>Coincidental Cohesion</w:t>
      </w:r>
      <w:r w:rsidRPr="003F5672">
        <w:t>: Parts are grouped arbitrarily.</w:t>
      </w:r>
    </w:p>
    <w:p w14:paraId="541CC208" w14:textId="777076D6" w:rsidR="00BB2F00" w:rsidRDefault="00BB2F00" w:rsidP="00BB2F00">
      <w:pPr>
        <w:rPr>
          <w:b/>
          <w:bCs/>
          <w:color w:val="FF0000"/>
        </w:rPr>
      </w:pPr>
      <w:r w:rsidRPr="00BB2F00">
        <w:rPr>
          <w:b/>
          <w:bCs/>
          <w:color w:val="FF0000"/>
          <w:highlight w:val="yellow"/>
        </w:rPr>
        <w:t>8. Partitions and Layering</w:t>
      </w:r>
    </w:p>
    <w:p w14:paraId="308BDA11" w14:textId="15E633CD" w:rsidR="00BB2F00" w:rsidRDefault="00BB2F00" w:rsidP="00BB2F00">
      <w:r>
        <w:t>Partitioning and layering are techniques to achieve low coupling.</w:t>
      </w:r>
    </w:p>
    <w:p w14:paraId="3B5DF26D" w14:textId="39ECA600" w:rsidR="00BB2F00" w:rsidRPr="00BB2F00" w:rsidRDefault="00BB2F00" w:rsidP="00BB2F00">
      <w:pPr>
        <w:rPr>
          <w:b/>
          <w:bCs/>
          <w:color w:val="FF0000"/>
        </w:rPr>
      </w:pPr>
      <w:r w:rsidRPr="00BB2F00">
        <w:rPr>
          <w:b/>
          <w:bCs/>
          <w:noProof/>
          <w:color w:val="FF0000"/>
        </w:rPr>
        <w:lastRenderedPageBreak/>
        <w:drawing>
          <wp:inline distT="0" distB="0" distL="0" distR="0" wp14:anchorId="46A92A76" wp14:editId="26E44496">
            <wp:extent cx="4626376" cy="1325483"/>
            <wp:effectExtent l="0" t="0" r="3175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50366" cy="1332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C9128" w14:textId="77777777" w:rsidR="00BB2F00" w:rsidRPr="00BB2F00" w:rsidRDefault="00BB2F00" w:rsidP="00BB2F00">
      <w:r w:rsidRPr="00BB2F00">
        <w:rPr>
          <w:b/>
          <w:bCs/>
        </w:rPr>
        <w:t>Definitions</w:t>
      </w:r>
      <w:r w:rsidRPr="00BB2F00">
        <w:t>:</w:t>
      </w:r>
    </w:p>
    <w:p w14:paraId="0A69AD16" w14:textId="77777777" w:rsidR="00BB2F00" w:rsidRPr="00BB2F00" w:rsidRDefault="00BB2F00" w:rsidP="00BB2F00">
      <w:pPr>
        <w:numPr>
          <w:ilvl w:val="0"/>
          <w:numId w:val="44"/>
        </w:numPr>
      </w:pPr>
      <w:r w:rsidRPr="00BB2F00">
        <w:rPr>
          <w:b/>
          <w:bCs/>
        </w:rPr>
        <w:t>Partitions</w:t>
      </w:r>
      <w:r w:rsidRPr="00BB2F00">
        <w:t xml:space="preserve">: </w:t>
      </w:r>
      <w:r w:rsidRPr="00BB2F00">
        <w:rPr>
          <w:color w:val="FF0000"/>
        </w:rPr>
        <w:t xml:space="preserve">Divide a system into independent subsystems </w:t>
      </w:r>
      <w:r w:rsidRPr="00BB2F00">
        <w:t>at the same level of abstraction.</w:t>
      </w:r>
    </w:p>
    <w:p w14:paraId="1321DAB8" w14:textId="77777777" w:rsidR="00BB2F00" w:rsidRPr="00BB2F00" w:rsidRDefault="00BB2F00" w:rsidP="00BB2F00">
      <w:pPr>
        <w:numPr>
          <w:ilvl w:val="0"/>
          <w:numId w:val="44"/>
        </w:numPr>
      </w:pPr>
      <w:r w:rsidRPr="00BB2F00">
        <w:rPr>
          <w:b/>
          <w:bCs/>
        </w:rPr>
        <w:t>Layers</w:t>
      </w:r>
      <w:r w:rsidRPr="00BB2F00">
        <w:t>: Subsystems that provide services to higher layers and depend on lower layers.</w:t>
      </w:r>
    </w:p>
    <w:p w14:paraId="14D08164" w14:textId="77777777" w:rsidR="00BB2F00" w:rsidRPr="00BB2F00" w:rsidRDefault="00BB2F00" w:rsidP="00BB2F00">
      <w:r w:rsidRPr="00BB2F00">
        <w:rPr>
          <w:b/>
          <w:bCs/>
        </w:rPr>
        <w:t>Benefits</w:t>
      </w:r>
      <w:r w:rsidRPr="00BB2F00">
        <w:t>:</w:t>
      </w:r>
    </w:p>
    <w:p w14:paraId="1E0083D1" w14:textId="77777777" w:rsidR="00BB2F00" w:rsidRPr="00BB2F00" w:rsidRDefault="00BB2F00" w:rsidP="00BB2F00">
      <w:pPr>
        <w:numPr>
          <w:ilvl w:val="0"/>
          <w:numId w:val="45"/>
        </w:numPr>
      </w:pPr>
      <w:r w:rsidRPr="00BB2F00">
        <w:t>Supports incremental development of subsystems.</w:t>
      </w:r>
    </w:p>
    <w:p w14:paraId="14CD9C08" w14:textId="77777777" w:rsidR="00BB2F00" w:rsidRPr="00BB2F00" w:rsidRDefault="00BB2F00" w:rsidP="00BB2F00">
      <w:pPr>
        <w:numPr>
          <w:ilvl w:val="0"/>
          <w:numId w:val="45"/>
        </w:numPr>
      </w:pPr>
      <w:r w:rsidRPr="00BB2F00">
        <w:t>Limits the impact of changes to layer interfaces.</w:t>
      </w:r>
    </w:p>
    <w:p w14:paraId="2EE78DBD" w14:textId="77777777" w:rsidR="00BB2F00" w:rsidRPr="00BB2F00" w:rsidRDefault="00BB2F00" w:rsidP="00BB2F00">
      <w:r w:rsidRPr="00BB2F00">
        <w:rPr>
          <w:b/>
          <w:bCs/>
        </w:rPr>
        <w:t>Relationships</w:t>
      </w:r>
      <w:r w:rsidRPr="00BB2F00">
        <w:t>:</w:t>
      </w:r>
    </w:p>
    <w:p w14:paraId="0435534C" w14:textId="77777777" w:rsidR="00BB2F00" w:rsidRPr="00BB2F00" w:rsidRDefault="00BB2F00" w:rsidP="00BB2F00">
      <w:pPr>
        <w:numPr>
          <w:ilvl w:val="0"/>
          <w:numId w:val="46"/>
        </w:numPr>
      </w:pPr>
      <w:r w:rsidRPr="00BB2F00">
        <w:rPr>
          <w:b/>
          <w:bCs/>
        </w:rPr>
        <w:t>Layer A “Calls” Layer B</w:t>
      </w:r>
      <w:r w:rsidRPr="00BB2F00">
        <w:t>: Runtime dependency.</w:t>
      </w:r>
    </w:p>
    <w:p w14:paraId="0CC9309A" w14:textId="77777777" w:rsidR="00BB2F00" w:rsidRPr="00BB2F00" w:rsidRDefault="00BB2F00" w:rsidP="00BB2F00">
      <w:pPr>
        <w:numPr>
          <w:ilvl w:val="0"/>
          <w:numId w:val="46"/>
        </w:numPr>
      </w:pPr>
      <w:r w:rsidRPr="00BB2F00">
        <w:rPr>
          <w:b/>
          <w:bCs/>
        </w:rPr>
        <w:t>Layer A “Depends on” Layer B</w:t>
      </w:r>
      <w:r w:rsidRPr="00BB2F00">
        <w:t>: Compile-time dependency.</w:t>
      </w:r>
    </w:p>
    <w:p w14:paraId="1D5A3AF2" w14:textId="77777777" w:rsidR="00BB2F00" w:rsidRPr="00BB2F00" w:rsidRDefault="00BB2F00" w:rsidP="00BB2F00">
      <w:pPr>
        <w:numPr>
          <w:ilvl w:val="0"/>
          <w:numId w:val="46"/>
        </w:numPr>
      </w:pPr>
      <w:r w:rsidRPr="00BB2F00">
        <w:rPr>
          <w:b/>
          <w:bCs/>
        </w:rPr>
        <w:t>Partition A “Calls” Partition B and vice versa</w:t>
      </w:r>
      <w:r w:rsidRPr="00BB2F00">
        <w:t>: Mutual knowledge but not deep.</w:t>
      </w:r>
    </w:p>
    <w:p w14:paraId="6753CB20" w14:textId="77777777" w:rsidR="00374F36" w:rsidRPr="008A7CED" w:rsidRDefault="00374F36" w:rsidP="008A7CED"/>
    <w:sectPr w:rsidR="00374F36" w:rsidRPr="008A7C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D266A"/>
    <w:multiLevelType w:val="multilevel"/>
    <w:tmpl w:val="F8CA2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98E4495"/>
    <w:multiLevelType w:val="multilevel"/>
    <w:tmpl w:val="87B48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C780134"/>
    <w:multiLevelType w:val="multilevel"/>
    <w:tmpl w:val="B2E8E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F09117F"/>
    <w:multiLevelType w:val="multilevel"/>
    <w:tmpl w:val="D89C9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E15590"/>
    <w:multiLevelType w:val="multilevel"/>
    <w:tmpl w:val="9056D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05F4E6C"/>
    <w:multiLevelType w:val="multilevel"/>
    <w:tmpl w:val="93268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2143303"/>
    <w:multiLevelType w:val="multilevel"/>
    <w:tmpl w:val="868886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30C63A9"/>
    <w:multiLevelType w:val="multilevel"/>
    <w:tmpl w:val="21E6F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6C963C9"/>
    <w:multiLevelType w:val="multilevel"/>
    <w:tmpl w:val="D2F0C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BBB7B0B"/>
    <w:multiLevelType w:val="multilevel"/>
    <w:tmpl w:val="61B01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BFD7297"/>
    <w:multiLevelType w:val="multilevel"/>
    <w:tmpl w:val="C9E85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EAC7516"/>
    <w:multiLevelType w:val="multilevel"/>
    <w:tmpl w:val="2A1CE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1C24D1F"/>
    <w:multiLevelType w:val="multilevel"/>
    <w:tmpl w:val="D5B87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38728E1"/>
    <w:multiLevelType w:val="multilevel"/>
    <w:tmpl w:val="E0C22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6E13721"/>
    <w:multiLevelType w:val="multilevel"/>
    <w:tmpl w:val="4056A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D8628FF"/>
    <w:multiLevelType w:val="multilevel"/>
    <w:tmpl w:val="E5322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EA41483"/>
    <w:multiLevelType w:val="multilevel"/>
    <w:tmpl w:val="17242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0712CDB"/>
    <w:multiLevelType w:val="multilevel"/>
    <w:tmpl w:val="04FCA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16226C8"/>
    <w:multiLevelType w:val="multilevel"/>
    <w:tmpl w:val="072C9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23F5379"/>
    <w:multiLevelType w:val="multilevel"/>
    <w:tmpl w:val="2C44A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5E854AD"/>
    <w:multiLevelType w:val="multilevel"/>
    <w:tmpl w:val="818A0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62F57C1"/>
    <w:multiLevelType w:val="multilevel"/>
    <w:tmpl w:val="7F846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741014B"/>
    <w:multiLevelType w:val="multilevel"/>
    <w:tmpl w:val="AC90A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F706954"/>
    <w:multiLevelType w:val="multilevel"/>
    <w:tmpl w:val="F5C8A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3376355"/>
    <w:multiLevelType w:val="multilevel"/>
    <w:tmpl w:val="1EC49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4250E0A"/>
    <w:multiLevelType w:val="multilevel"/>
    <w:tmpl w:val="A1920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6EB5E31"/>
    <w:multiLevelType w:val="multilevel"/>
    <w:tmpl w:val="6E008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7EB574E"/>
    <w:multiLevelType w:val="multilevel"/>
    <w:tmpl w:val="44F4A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9A16F92"/>
    <w:multiLevelType w:val="multilevel"/>
    <w:tmpl w:val="23CEF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D213A48"/>
    <w:multiLevelType w:val="multilevel"/>
    <w:tmpl w:val="35AEB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D586410"/>
    <w:multiLevelType w:val="multilevel"/>
    <w:tmpl w:val="E9841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4FDC0406"/>
    <w:multiLevelType w:val="multilevel"/>
    <w:tmpl w:val="07243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37563FE"/>
    <w:multiLevelType w:val="multilevel"/>
    <w:tmpl w:val="97E4A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66D59C3"/>
    <w:multiLevelType w:val="multilevel"/>
    <w:tmpl w:val="CCE40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6C0547A"/>
    <w:multiLevelType w:val="multilevel"/>
    <w:tmpl w:val="493E6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A6D5B5B"/>
    <w:multiLevelType w:val="multilevel"/>
    <w:tmpl w:val="E4E47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B1E4708"/>
    <w:multiLevelType w:val="multilevel"/>
    <w:tmpl w:val="6C5A1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5D7353C8"/>
    <w:multiLevelType w:val="multilevel"/>
    <w:tmpl w:val="D5FE0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3AC0E36"/>
    <w:multiLevelType w:val="multilevel"/>
    <w:tmpl w:val="D34A5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60F22AE"/>
    <w:multiLevelType w:val="multilevel"/>
    <w:tmpl w:val="6FE41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634320A"/>
    <w:multiLevelType w:val="multilevel"/>
    <w:tmpl w:val="CCEE5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E7C619F"/>
    <w:multiLevelType w:val="multilevel"/>
    <w:tmpl w:val="AC445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97E301F"/>
    <w:multiLevelType w:val="multilevel"/>
    <w:tmpl w:val="BD48F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BE000AC"/>
    <w:multiLevelType w:val="multilevel"/>
    <w:tmpl w:val="FC60A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E677A86"/>
    <w:multiLevelType w:val="multilevel"/>
    <w:tmpl w:val="5A9ED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7EB07E0D"/>
    <w:multiLevelType w:val="multilevel"/>
    <w:tmpl w:val="FC446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62300217">
    <w:abstractNumId w:val="6"/>
  </w:num>
  <w:num w:numId="2" w16cid:durableId="1816331083">
    <w:abstractNumId w:val="29"/>
  </w:num>
  <w:num w:numId="3" w16cid:durableId="1388189574">
    <w:abstractNumId w:val="9"/>
  </w:num>
  <w:num w:numId="4" w16cid:durableId="467018855">
    <w:abstractNumId w:val="21"/>
  </w:num>
  <w:num w:numId="5" w16cid:durableId="1616713419">
    <w:abstractNumId w:val="30"/>
  </w:num>
  <w:num w:numId="6" w16cid:durableId="1139345101">
    <w:abstractNumId w:val="5"/>
  </w:num>
  <w:num w:numId="7" w16cid:durableId="880441979">
    <w:abstractNumId w:val="8"/>
  </w:num>
  <w:num w:numId="8" w16cid:durableId="1523131632">
    <w:abstractNumId w:val="11"/>
  </w:num>
  <w:num w:numId="9" w16cid:durableId="300883627">
    <w:abstractNumId w:val="18"/>
  </w:num>
  <w:num w:numId="10" w16cid:durableId="1855028588">
    <w:abstractNumId w:val="2"/>
  </w:num>
  <w:num w:numId="11" w16cid:durableId="315034476">
    <w:abstractNumId w:val="26"/>
  </w:num>
  <w:num w:numId="12" w16cid:durableId="1813594554">
    <w:abstractNumId w:val="17"/>
  </w:num>
  <w:num w:numId="13" w16cid:durableId="109790678">
    <w:abstractNumId w:val="16"/>
  </w:num>
  <w:num w:numId="14" w16cid:durableId="876502484">
    <w:abstractNumId w:val="40"/>
  </w:num>
  <w:num w:numId="15" w16cid:durableId="1655375412">
    <w:abstractNumId w:val="33"/>
  </w:num>
  <w:num w:numId="16" w16cid:durableId="663582070">
    <w:abstractNumId w:val="24"/>
  </w:num>
  <w:num w:numId="17" w16cid:durableId="253982150">
    <w:abstractNumId w:val="39"/>
  </w:num>
  <w:num w:numId="18" w16cid:durableId="407508633">
    <w:abstractNumId w:val="44"/>
  </w:num>
  <w:num w:numId="19" w16cid:durableId="453141013">
    <w:abstractNumId w:val="38"/>
  </w:num>
  <w:num w:numId="20" w16cid:durableId="549801675">
    <w:abstractNumId w:val="1"/>
  </w:num>
  <w:num w:numId="21" w16cid:durableId="1316104443">
    <w:abstractNumId w:val="4"/>
  </w:num>
  <w:num w:numId="22" w16cid:durableId="1798599279">
    <w:abstractNumId w:val="22"/>
  </w:num>
  <w:num w:numId="23" w16cid:durableId="1133912741">
    <w:abstractNumId w:val="23"/>
  </w:num>
  <w:num w:numId="24" w16cid:durableId="764888748">
    <w:abstractNumId w:val="37"/>
  </w:num>
  <w:num w:numId="25" w16cid:durableId="781648962">
    <w:abstractNumId w:val="20"/>
  </w:num>
  <w:num w:numId="26" w16cid:durableId="2076199829">
    <w:abstractNumId w:val="41"/>
  </w:num>
  <w:num w:numId="27" w16cid:durableId="1381050541">
    <w:abstractNumId w:val="19"/>
  </w:num>
  <w:num w:numId="28" w16cid:durableId="926504430">
    <w:abstractNumId w:val="3"/>
  </w:num>
  <w:num w:numId="29" w16cid:durableId="1406143216">
    <w:abstractNumId w:val="0"/>
  </w:num>
  <w:num w:numId="30" w16cid:durableId="726613373">
    <w:abstractNumId w:val="35"/>
  </w:num>
  <w:num w:numId="31" w16cid:durableId="1431856062">
    <w:abstractNumId w:val="12"/>
  </w:num>
  <w:num w:numId="32" w16cid:durableId="1153987803">
    <w:abstractNumId w:val="31"/>
  </w:num>
  <w:num w:numId="33" w16cid:durableId="1691949112">
    <w:abstractNumId w:val="15"/>
  </w:num>
  <w:num w:numId="34" w16cid:durableId="1245841277">
    <w:abstractNumId w:val="32"/>
  </w:num>
  <w:num w:numId="35" w16cid:durableId="293758502">
    <w:abstractNumId w:val="7"/>
  </w:num>
  <w:num w:numId="36" w16cid:durableId="662201189">
    <w:abstractNumId w:val="14"/>
  </w:num>
  <w:num w:numId="37" w16cid:durableId="86969505">
    <w:abstractNumId w:val="28"/>
  </w:num>
  <w:num w:numId="38" w16cid:durableId="783354108">
    <w:abstractNumId w:val="43"/>
  </w:num>
  <w:num w:numId="39" w16cid:durableId="287669512">
    <w:abstractNumId w:val="27"/>
  </w:num>
  <w:num w:numId="40" w16cid:durableId="761337868">
    <w:abstractNumId w:val="13"/>
  </w:num>
  <w:num w:numId="41" w16cid:durableId="1455909326">
    <w:abstractNumId w:val="25"/>
  </w:num>
  <w:num w:numId="42" w16cid:durableId="25447981">
    <w:abstractNumId w:val="36"/>
  </w:num>
  <w:num w:numId="43" w16cid:durableId="953176832">
    <w:abstractNumId w:val="45"/>
  </w:num>
  <w:num w:numId="44" w16cid:durableId="73748970">
    <w:abstractNumId w:val="10"/>
  </w:num>
  <w:num w:numId="45" w16cid:durableId="297493008">
    <w:abstractNumId w:val="34"/>
  </w:num>
  <w:num w:numId="46" w16cid:durableId="1909267882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yMDQzMjQzNjQ3N7RQ0lEKTi0uzszPAykwrAUAE/pIQiwAAAA="/>
  </w:docVars>
  <w:rsids>
    <w:rsidRoot w:val="0071281E"/>
    <w:rsid w:val="000D27B9"/>
    <w:rsid w:val="0020445F"/>
    <w:rsid w:val="00374F36"/>
    <w:rsid w:val="003F5672"/>
    <w:rsid w:val="004F0862"/>
    <w:rsid w:val="00642394"/>
    <w:rsid w:val="0071281E"/>
    <w:rsid w:val="007812BB"/>
    <w:rsid w:val="007833B5"/>
    <w:rsid w:val="00874EF1"/>
    <w:rsid w:val="008A7CED"/>
    <w:rsid w:val="00A83E51"/>
    <w:rsid w:val="00AA2C78"/>
    <w:rsid w:val="00AD0060"/>
    <w:rsid w:val="00BB2F00"/>
    <w:rsid w:val="00C23F54"/>
    <w:rsid w:val="00C80303"/>
    <w:rsid w:val="00CA6D81"/>
    <w:rsid w:val="00D42401"/>
    <w:rsid w:val="00DC4170"/>
    <w:rsid w:val="00F248A3"/>
    <w:rsid w:val="00F34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DEBF2"/>
  <w15:chartTrackingRefBased/>
  <w15:docId w15:val="{C8126F32-A386-4600-A5D6-E2DC5C5A9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C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7CE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7C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7CE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22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0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747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463690812">
              <w:marLeft w:val="0"/>
              <w:marRight w:val="0"/>
              <w:marTop w:val="0"/>
              <w:marBottom w:val="0"/>
              <w:divBdr>
                <w:top w:val="single" w:sz="2" w:space="0" w:color="383D3F"/>
                <w:left w:val="single" w:sz="2" w:space="0" w:color="383D3F"/>
                <w:bottom w:val="single" w:sz="2" w:space="0" w:color="383D3F"/>
                <w:right w:val="single" w:sz="2" w:space="0" w:color="383D3F"/>
              </w:divBdr>
              <w:divsChild>
                <w:div w:id="907885184">
                  <w:marLeft w:val="0"/>
                  <w:marRight w:val="0"/>
                  <w:marTop w:val="0"/>
                  <w:marBottom w:val="0"/>
                  <w:divBdr>
                    <w:top w:val="single" w:sz="2" w:space="0" w:color="383D3F"/>
                    <w:left w:val="single" w:sz="2" w:space="0" w:color="383D3F"/>
                    <w:bottom w:val="single" w:sz="2" w:space="0" w:color="383D3F"/>
                    <w:right w:val="single" w:sz="2" w:space="0" w:color="383D3F"/>
                  </w:divBdr>
                </w:div>
              </w:divsChild>
            </w:div>
            <w:div w:id="1446385813">
              <w:marLeft w:val="0"/>
              <w:marRight w:val="0"/>
              <w:marTop w:val="0"/>
              <w:marBottom w:val="0"/>
              <w:divBdr>
                <w:top w:val="single" w:sz="2" w:space="0" w:color="383D3F"/>
                <w:left w:val="single" w:sz="2" w:space="0" w:color="383D3F"/>
                <w:bottom w:val="single" w:sz="2" w:space="0" w:color="383D3F"/>
                <w:right w:val="single" w:sz="2" w:space="0" w:color="383D3F"/>
              </w:divBdr>
            </w:div>
          </w:divsChild>
        </w:div>
      </w:divsChild>
    </w:div>
    <w:div w:id="140675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9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10</Pages>
  <Words>1522</Words>
  <Characters>868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in (24121014)</dc:creator>
  <cp:keywords/>
  <dc:description/>
  <cp:lastModifiedBy>Rui Qin (24121014)</cp:lastModifiedBy>
  <cp:revision>17</cp:revision>
  <dcterms:created xsi:type="dcterms:W3CDTF">2024-05-27T11:07:00Z</dcterms:created>
  <dcterms:modified xsi:type="dcterms:W3CDTF">2024-06-05T03:31:00Z</dcterms:modified>
</cp:coreProperties>
</file>